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29D5B0" w14:textId="7E47D987" w:rsidR="00837935" w:rsidRPr="00735E6E" w:rsidRDefault="00735E6E" w:rsidP="00735E6E">
      <w:pPr>
        <w:pStyle w:val="Balk1"/>
      </w:pPr>
      <w:r w:rsidRPr="00735E6E">
        <w:t>PERDE ARKASINDAKİ DUYGULAR</w:t>
      </w:r>
    </w:p>
    <w:p w14:paraId="25F7CC9B" w14:textId="77777777" w:rsidR="000D549E" w:rsidRPr="002501D1" w:rsidRDefault="000D549E" w:rsidP="000D549E">
      <w:pPr>
        <w:rPr>
          <w:rFonts w:ascii="Times New Roman" w:hAnsi="Times New Roman" w:cs="Times New Roman"/>
        </w:rPr>
      </w:pPr>
    </w:p>
    <w:tbl>
      <w:tblPr>
        <w:tblW w:w="985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8"/>
        <w:gridCol w:w="6880"/>
      </w:tblGrid>
      <w:tr w:rsidR="00BF2FB1" w:rsidRPr="004F5C03" w14:paraId="450CFC65" w14:textId="77777777" w:rsidTr="004F5C03">
        <w:trPr>
          <w:trHeight w:val="20"/>
        </w:trPr>
        <w:tc>
          <w:tcPr>
            <w:tcW w:w="2978" w:type="dxa"/>
          </w:tcPr>
          <w:p w14:paraId="5AEF308B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880" w:type="dxa"/>
          </w:tcPr>
          <w:p w14:paraId="25263005" w14:textId="77777777" w:rsidR="00BF2FB1" w:rsidRPr="004F5C03" w:rsidRDefault="00903EC9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4F5C03" w14:paraId="6CAE37FD" w14:textId="77777777" w:rsidTr="004F5C03">
        <w:trPr>
          <w:trHeight w:val="20"/>
        </w:trPr>
        <w:tc>
          <w:tcPr>
            <w:tcW w:w="2978" w:type="dxa"/>
          </w:tcPr>
          <w:p w14:paraId="1E3B7A99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880" w:type="dxa"/>
          </w:tcPr>
          <w:p w14:paraId="6ADAF321" w14:textId="77777777" w:rsidR="00BF2FB1" w:rsidRPr="004F5C03" w:rsidRDefault="00903EC9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Duyguları Anlama ve Yönetme</w:t>
            </w:r>
          </w:p>
        </w:tc>
      </w:tr>
      <w:tr w:rsidR="00BF2FB1" w:rsidRPr="004F5C03" w14:paraId="51BBDAC3" w14:textId="77777777" w:rsidTr="004F5C03">
        <w:trPr>
          <w:trHeight w:val="20"/>
        </w:trPr>
        <w:tc>
          <w:tcPr>
            <w:tcW w:w="2978" w:type="dxa"/>
          </w:tcPr>
          <w:p w14:paraId="72A6E09D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880" w:type="dxa"/>
          </w:tcPr>
          <w:p w14:paraId="3B29E826" w14:textId="3712A55A" w:rsidR="00BF2FB1" w:rsidRPr="004F5C03" w:rsidRDefault="00903EC9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Duyguların uygun olan ve olmayan ifade etme biçimlerini</w:t>
            </w:r>
            <w:r w:rsidR="006B1062" w:rsidRPr="004F5C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ayırt etme</w:t>
            </w:r>
            <w:r w:rsidR="009C4FDD" w:rsidRPr="004F5C0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/ 15. Hafta</w:t>
            </w:r>
          </w:p>
        </w:tc>
      </w:tr>
      <w:tr w:rsidR="00BF2FB1" w:rsidRPr="004F5C03" w14:paraId="12820917" w14:textId="77777777" w:rsidTr="004F5C03">
        <w:trPr>
          <w:trHeight w:val="20"/>
        </w:trPr>
        <w:tc>
          <w:tcPr>
            <w:tcW w:w="2978" w:type="dxa"/>
          </w:tcPr>
          <w:p w14:paraId="2EC44654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880" w:type="dxa"/>
          </w:tcPr>
          <w:p w14:paraId="3ACAD60A" w14:textId="77777777" w:rsidR="00BF2FB1" w:rsidRPr="004F5C03" w:rsidRDefault="00903EC9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1.Sınıf</w:t>
            </w:r>
          </w:p>
        </w:tc>
      </w:tr>
      <w:tr w:rsidR="00BF2FB1" w:rsidRPr="004F5C03" w14:paraId="608D1208" w14:textId="77777777" w:rsidTr="004F5C03">
        <w:trPr>
          <w:trHeight w:val="20"/>
        </w:trPr>
        <w:tc>
          <w:tcPr>
            <w:tcW w:w="2978" w:type="dxa"/>
          </w:tcPr>
          <w:p w14:paraId="21A36776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880" w:type="dxa"/>
          </w:tcPr>
          <w:p w14:paraId="14C4E4E0" w14:textId="18AE8426" w:rsidR="00BF2FB1" w:rsidRPr="004F5C03" w:rsidRDefault="005614AD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4F5C03" w:rsidRPr="004F5C0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 xml:space="preserve"> (Bir ders s</w:t>
            </w:r>
            <w:r w:rsidR="00903EC9" w:rsidRPr="004F5C03">
              <w:rPr>
                <w:rFonts w:ascii="Times New Roman" w:hAnsi="Times New Roman" w:cs="Times New Roman"/>
                <w:sz w:val="24"/>
                <w:szCs w:val="24"/>
              </w:rPr>
              <w:t>aati)</w:t>
            </w:r>
          </w:p>
        </w:tc>
      </w:tr>
      <w:tr w:rsidR="00BF2FB1" w:rsidRPr="004F5C03" w14:paraId="562532FC" w14:textId="77777777" w:rsidTr="004F5C03">
        <w:trPr>
          <w:trHeight w:val="20"/>
        </w:trPr>
        <w:tc>
          <w:tcPr>
            <w:tcW w:w="2978" w:type="dxa"/>
          </w:tcPr>
          <w:p w14:paraId="1EF9A0A3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880" w:type="dxa"/>
          </w:tcPr>
          <w:p w14:paraId="7DD3055B" w14:textId="1696A378" w:rsidR="00735E6E" w:rsidRPr="004F5C03" w:rsidRDefault="00735E6E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6B1062" w:rsidRPr="004F5C03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16967443" w14:textId="77777777" w:rsidR="00735E6E" w:rsidRPr="004F5C03" w:rsidRDefault="00735E6E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6B1062" w:rsidRPr="004F5C03"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506043C0" w14:textId="77777777" w:rsidR="00735E6E" w:rsidRPr="004F5C03" w:rsidRDefault="00735E6E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Çalışma Yaprağı-3</w:t>
            </w:r>
          </w:p>
          <w:p w14:paraId="47F795E6" w14:textId="77777777" w:rsidR="00735E6E" w:rsidRPr="004F5C03" w:rsidRDefault="00735E6E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Çalışma Yaprağı-4</w:t>
            </w:r>
          </w:p>
          <w:p w14:paraId="1B15BD83" w14:textId="77777777" w:rsidR="00735E6E" w:rsidRPr="004F5C03" w:rsidRDefault="00903EC9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Makas</w:t>
            </w:r>
          </w:p>
          <w:p w14:paraId="6D8BF5CE" w14:textId="77777777" w:rsidR="00735E6E" w:rsidRPr="004F5C03" w:rsidRDefault="00903EC9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Yapıştırıcı</w:t>
            </w:r>
          </w:p>
          <w:p w14:paraId="2451F040" w14:textId="77777777" w:rsidR="00735E6E" w:rsidRPr="004F5C03" w:rsidRDefault="00AE2E95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 xml:space="preserve">20 cm uzunluğunda iki adet 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çöp şiş</w:t>
            </w:r>
          </w:p>
          <w:p w14:paraId="2A16B2BA" w14:textId="77777777" w:rsidR="00735E6E" w:rsidRPr="004F5C03" w:rsidRDefault="00903EC9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Dikdörtgen kutu</w:t>
            </w:r>
          </w:p>
          <w:p w14:paraId="140E68DA" w14:textId="77777777" w:rsidR="00735E6E" w:rsidRPr="004F5C03" w:rsidRDefault="00903EC9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El feneri</w:t>
            </w:r>
          </w:p>
          <w:p w14:paraId="567C2F37" w14:textId="77777777" w:rsidR="00735E6E" w:rsidRPr="004F5C03" w:rsidRDefault="00903EC9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Yağlı kâğıt / tül</w:t>
            </w:r>
          </w:p>
          <w:p w14:paraId="335EC7D6" w14:textId="618C2DAB" w:rsidR="00BF2FB1" w:rsidRPr="004F5C03" w:rsidRDefault="00903EC9" w:rsidP="004F5C03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Mukavva</w:t>
            </w:r>
          </w:p>
        </w:tc>
      </w:tr>
      <w:tr w:rsidR="00BF2FB1" w:rsidRPr="004F5C03" w14:paraId="02060DB1" w14:textId="77777777" w:rsidTr="004F5C03">
        <w:trPr>
          <w:trHeight w:val="20"/>
        </w:trPr>
        <w:tc>
          <w:tcPr>
            <w:tcW w:w="2978" w:type="dxa"/>
          </w:tcPr>
          <w:p w14:paraId="6C21CA02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880" w:type="dxa"/>
          </w:tcPr>
          <w:p w14:paraId="44AB0786" w14:textId="17734948" w:rsidR="00735E6E" w:rsidRPr="004F5C03" w:rsidRDefault="00735E6E" w:rsidP="004F5C03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FC2CDB" w:rsidRPr="004F5C03">
              <w:rPr>
                <w:rFonts w:ascii="Times New Roman" w:hAnsi="Times New Roman"/>
                <w:sz w:val="24"/>
                <w:szCs w:val="24"/>
              </w:rPr>
              <w:t>-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 xml:space="preserve"> 3’de verilen Karagöz ve Hacivat görselleri kesilir.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>Kesilen</w:t>
            </w:r>
            <w:r w:rsidR="00FC2CDB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Karagöz ve Hacivat görselleri mukavva üzerine yapıştırılır. Mukavva üzerine yapıştırılan görsel kıyılarından kesilerek düzeltilir.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Karagöz ve Hacivat maketinin orta kısımlarına çöp şiş yapıştırılır.</w:t>
            </w:r>
          </w:p>
          <w:p w14:paraId="6511441F" w14:textId="11D453CA" w:rsidR="00735E6E" w:rsidRPr="004F5C03" w:rsidRDefault="00903EC9" w:rsidP="004F5C03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Dikdörtgen kutunun ark</w:t>
            </w:r>
            <w:r w:rsidR="006B1062" w:rsidRPr="004F5C03">
              <w:rPr>
                <w:rFonts w:ascii="Times New Roman" w:hAnsi="Times New Roman"/>
                <w:sz w:val="24"/>
                <w:szCs w:val="24"/>
              </w:rPr>
              <w:t>a v</w:t>
            </w:r>
            <w:r w:rsidR="00490A59" w:rsidRPr="004F5C03">
              <w:rPr>
                <w:rFonts w:ascii="Times New Roman" w:hAnsi="Times New Roman"/>
                <w:sz w:val="24"/>
                <w:szCs w:val="24"/>
              </w:rPr>
              <w:t>e ön kısımları kesilir. Ön kısmı</w:t>
            </w:r>
            <w:r w:rsidR="006B1062" w:rsidRPr="004F5C03">
              <w:rPr>
                <w:rFonts w:ascii="Times New Roman" w:hAnsi="Times New Roman"/>
                <w:sz w:val="24"/>
                <w:szCs w:val="24"/>
              </w:rPr>
              <w:t xml:space="preserve"> yağlı </w:t>
            </w:r>
            <w:r w:rsidR="00FC2CDB" w:rsidRPr="004F5C03">
              <w:rPr>
                <w:rFonts w:ascii="Times New Roman" w:hAnsi="Times New Roman"/>
                <w:sz w:val="24"/>
                <w:szCs w:val="24"/>
              </w:rPr>
              <w:t>kâğıt</w:t>
            </w:r>
            <w:r w:rsidR="00FE6B9A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F5C03" w:rsidRPr="004F5C03">
              <w:rPr>
                <w:rFonts w:ascii="Times New Roman" w:hAnsi="Times New Roman"/>
                <w:sz w:val="24"/>
                <w:szCs w:val="24"/>
              </w:rPr>
              <w:t>ya da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tül ile kaplanır.</w:t>
            </w:r>
            <w:r w:rsidR="00735E6E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9FB596" w14:textId="388518B2" w:rsidR="00903EC9" w:rsidRPr="004F5C03" w:rsidRDefault="00903EC9" w:rsidP="004F5C03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El feneri ile perdeye ışık yansıtılır</w:t>
            </w:r>
            <w:r w:rsidR="006B1062" w:rsidRPr="004F5C0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2FB1" w:rsidRPr="004F5C03" w14:paraId="24806C28" w14:textId="77777777" w:rsidTr="004F5C03">
        <w:trPr>
          <w:trHeight w:val="20"/>
        </w:trPr>
        <w:tc>
          <w:tcPr>
            <w:tcW w:w="2978" w:type="dxa"/>
          </w:tcPr>
          <w:p w14:paraId="3D47FCBE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880" w:type="dxa"/>
          </w:tcPr>
          <w:p w14:paraId="29ABF242" w14:textId="3972A47D" w:rsidR="00735E6E" w:rsidRPr="004F5C03" w:rsidRDefault="00903EC9" w:rsidP="004F5C03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 xml:space="preserve">Öğrencilere </w:t>
            </w:r>
            <w:r w:rsidR="00FC2CDB" w:rsidRPr="004F5C03">
              <w:rPr>
                <w:rFonts w:ascii="Times New Roman" w:hAnsi="Times New Roman"/>
              </w:rPr>
              <w:t>“</w:t>
            </w:r>
            <w:r w:rsidR="00FC2CDB" w:rsidRPr="004F5C03">
              <w:rPr>
                <w:rFonts w:ascii="Times New Roman" w:hAnsi="Times New Roman"/>
                <w:i/>
              </w:rPr>
              <w:t>Bugün sizleri mükemmel bir ikiliyle tanıştıracağım. (Öğrencilere maket gösteriler</w:t>
            </w:r>
            <w:r w:rsidR="00735E6E" w:rsidRPr="004F5C03">
              <w:rPr>
                <w:rFonts w:ascii="Times New Roman" w:hAnsi="Times New Roman"/>
                <w:i/>
              </w:rPr>
              <w:t>ek</w:t>
            </w:r>
            <w:r w:rsidR="00F001EE" w:rsidRPr="004F5C03">
              <w:rPr>
                <w:rFonts w:ascii="Times New Roman" w:hAnsi="Times New Roman"/>
                <w:i/>
              </w:rPr>
              <w:t xml:space="preserve">) </w:t>
            </w:r>
            <w:r w:rsidR="00465C1B" w:rsidRPr="004F5C03">
              <w:rPr>
                <w:rFonts w:ascii="Times New Roman" w:hAnsi="Times New Roman"/>
                <w:i/>
              </w:rPr>
              <w:t>Bu</w:t>
            </w:r>
            <w:r w:rsidR="009A7977" w:rsidRPr="004F5C03">
              <w:rPr>
                <w:rFonts w:ascii="Times New Roman" w:hAnsi="Times New Roman"/>
                <w:i/>
              </w:rPr>
              <w:t xml:space="preserve"> </w:t>
            </w:r>
            <w:r w:rsidR="00FE6B9A" w:rsidRPr="004F5C03">
              <w:rPr>
                <w:rFonts w:ascii="Times New Roman" w:hAnsi="Times New Roman"/>
                <w:i/>
              </w:rPr>
              <w:t>Karagöz</w:t>
            </w:r>
            <w:r w:rsidR="00F001EE" w:rsidRPr="004F5C03">
              <w:rPr>
                <w:rFonts w:ascii="Times New Roman" w:hAnsi="Times New Roman"/>
                <w:i/>
              </w:rPr>
              <w:t xml:space="preserve"> </w:t>
            </w:r>
            <w:r w:rsidR="009A7977" w:rsidRPr="004F5C03">
              <w:rPr>
                <w:rFonts w:ascii="Times New Roman" w:hAnsi="Times New Roman"/>
                <w:i/>
              </w:rPr>
              <w:t>bu</w:t>
            </w:r>
            <w:r w:rsidR="00817F88" w:rsidRPr="004F5C03">
              <w:rPr>
                <w:rFonts w:ascii="Times New Roman" w:hAnsi="Times New Roman"/>
                <w:i/>
              </w:rPr>
              <w:t xml:space="preserve"> </w:t>
            </w:r>
            <w:r w:rsidR="009A7977" w:rsidRPr="004F5C03">
              <w:rPr>
                <w:rFonts w:ascii="Times New Roman" w:hAnsi="Times New Roman"/>
                <w:i/>
              </w:rPr>
              <w:t xml:space="preserve">da </w:t>
            </w:r>
            <w:r w:rsidRPr="004F5C03">
              <w:rPr>
                <w:rFonts w:ascii="Times New Roman" w:hAnsi="Times New Roman"/>
                <w:i/>
              </w:rPr>
              <w:t>Hacivat</w:t>
            </w:r>
            <w:r w:rsidR="00FE6B9A" w:rsidRPr="004F5C03">
              <w:rPr>
                <w:rFonts w:ascii="Times New Roman" w:hAnsi="Times New Roman"/>
                <w:i/>
              </w:rPr>
              <w:t xml:space="preserve">. </w:t>
            </w:r>
            <w:r w:rsidR="00F001EE" w:rsidRPr="004F5C03">
              <w:rPr>
                <w:rFonts w:ascii="Times New Roman" w:hAnsi="Times New Roman"/>
                <w:i/>
              </w:rPr>
              <w:t xml:space="preserve">Daha </w:t>
            </w:r>
            <w:r w:rsidR="009A7977" w:rsidRPr="004F5C03">
              <w:rPr>
                <w:rFonts w:ascii="Times New Roman" w:hAnsi="Times New Roman"/>
                <w:i/>
              </w:rPr>
              <w:t>önce bu ikili ile tanışmış mıydınız?”</w:t>
            </w:r>
            <w:r w:rsidR="009A7977" w:rsidRPr="004F5C03">
              <w:rPr>
                <w:rFonts w:ascii="Times New Roman" w:hAnsi="Times New Roman"/>
              </w:rPr>
              <w:t xml:space="preserve"> yönergesi verilerek etkinlik sürecinde gerçekleştirilecek perde oyunu hakkında öğrencilere bilgi verilir.</w:t>
            </w:r>
          </w:p>
          <w:p w14:paraId="5E72C9C2" w14:textId="1B9708CA" w:rsidR="00735E6E" w:rsidRPr="004F5C03" w:rsidRDefault="009A7977" w:rsidP="004F5C03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>Öğrencilerin paylaşım</w:t>
            </w:r>
            <w:r w:rsidR="00465C1B" w:rsidRPr="004F5C03">
              <w:rPr>
                <w:rFonts w:ascii="Times New Roman" w:hAnsi="Times New Roman"/>
              </w:rPr>
              <w:t xml:space="preserve">ları alındıktan sonra, </w:t>
            </w:r>
            <w:r w:rsidR="006D62F1" w:rsidRPr="004F5C03">
              <w:rPr>
                <w:rFonts w:ascii="Times New Roman" w:hAnsi="Times New Roman"/>
              </w:rPr>
              <w:t>ışık</w:t>
            </w:r>
            <w:r w:rsidR="00465C1B" w:rsidRPr="004F5C03">
              <w:rPr>
                <w:rFonts w:ascii="Times New Roman" w:hAnsi="Times New Roman"/>
              </w:rPr>
              <w:t xml:space="preserve"> perdeye yansıtı</w:t>
            </w:r>
            <w:r w:rsidR="006D62F1" w:rsidRPr="004F5C03">
              <w:rPr>
                <w:rFonts w:ascii="Times New Roman" w:hAnsi="Times New Roman"/>
              </w:rPr>
              <w:t>lı</w:t>
            </w:r>
            <w:r w:rsidR="00465C1B" w:rsidRPr="004F5C03">
              <w:rPr>
                <w:rFonts w:ascii="Times New Roman" w:hAnsi="Times New Roman"/>
              </w:rPr>
              <w:t>r.</w:t>
            </w:r>
            <w:r w:rsidRPr="004F5C03">
              <w:rPr>
                <w:rFonts w:ascii="Times New Roman" w:hAnsi="Times New Roman"/>
              </w:rPr>
              <w:t xml:space="preserve"> </w:t>
            </w:r>
            <w:r w:rsidR="00465C1B" w:rsidRPr="004F5C03">
              <w:rPr>
                <w:rFonts w:ascii="Times New Roman" w:hAnsi="Times New Roman"/>
              </w:rPr>
              <w:t>S</w:t>
            </w:r>
            <w:r w:rsidR="006D62F1" w:rsidRPr="004F5C03">
              <w:rPr>
                <w:rFonts w:ascii="Times New Roman" w:hAnsi="Times New Roman"/>
              </w:rPr>
              <w:t>ağ ele</w:t>
            </w:r>
            <w:r w:rsidR="00C05A0D" w:rsidRPr="004F5C03">
              <w:rPr>
                <w:rFonts w:ascii="Times New Roman" w:hAnsi="Times New Roman"/>
              </w:rPr>
              <w:t xml:space="preserve"> </w:t>
            </w:r>
            <w:r w:rsidR="006D62F1" w:rsidRPr="004F5C03">
              <w:rPr>
                <w:rFonts w:ascii="Times New Roman" w:hAnsi="Times New Roman"/>
              </w:rPr>
              <w:t>Hacivat maketi sol el</w:t>
            </w:r>
            <w:r w:rsidR="008C5E82" w:rsidRPr="004F5C03">
              <w:rPr>
                <w:rFonts w:ascii="Times New Roman" w:hAnsi="Times New Roman"/>
              </w:rPr>
              <w:t>e Karagöz</w:t>
            </w:r>
            <w:r w:rsidR="006D62F1" w:rsidRPr="004F5C03">
              <w:rPr>
                <w:rFonts w:ascii="Times New Roman" w:hAnsi="Times New Roman"/>
              </w:rPr>
              <w:t xml:space="preserve"> maketini alınır.</w:t>
            </w:r>
            <w:r w:rsidR="00465C1B" w:rsidRPr="004F5C03">
              <w:rPr>
                <w:rFonts w:ascii="Times New Roman" w:hAnsi="Times New Roman"/>
              </w:rPr>
              <w:t xml:space="preserve"> </w:t>
            </w:r>
            <w:r w:rsidR="00437EE7" w:rsidRPr="004F5C03">
              <w:rPr>
                <w:rFonts w:ascii="Times New Roman" w:hAnsi="Times New Roman"/>
              </w:rPr>
              <w:t xml:space="preserve"> </w:t>
            </w:r>
            <w:r w:rsidR="006B1062" w:rsidRPr="004F5C03">
              <w:rPr>
                <w:rFonts w:ascii="Times New Roman" w:hAnsi="Times New Roman"/>
              </w:rPr>
              <w:t xml:space="preserve"> </w:t>
            </w:r>
            <w:r w:rsidR="00735E6E" w:rsidRPr="004F5C03">
              <w:rPr>
                <w:rFonts w:ascii="Times New Roman" w:hAnsi="Times New Roman"/>
              </w:rPr>
              <w:t>Çalışma Yaprağı</w:t>
            </w:r>
            <w:r w:rsidR="00437EE7" w:rsidRPr="004F5C03">
              <w:rPr>
                <w:rFonts w:ascii="Times New Roman" w:hAnsi="Times New Roman"/>
              </w:rPr>
              <w:t>-</w:t>
            </w:r>
            <w:r w:rsidR="00DD123B" w:rsidRPr="004F5C03">
              <w:rPr>
                <w:rFonts w:ascii="Times New Roman" w:hAnsi="Times New Roman"/>
              </w:rPr>
              <w:t>1</w:t>
            </w:r>
            <w:r w:rsidR="00735E6E" w:rsidRPr="004F5C03">
              <w:rPr>
                <w:rFonts w:ascii="Times New Roman" w:hAnsi="Times New Roman"/>
              </w:rPr>
              <w:t>’</w:t>
            </w:r>
            <w:r w:rsidR="00DD123B" w:rsidRPr="004F5C03">
              <w:rPr>
                <w:rFonts w:ascii="Times New Roman" w:hAnsi="Times New Roman"/>
              </w:rPr>
              <w:t xml:space="preserve">deki </w:t>
            </w:r>
            <w:r w:rsidR="00465C1B" w:rsidRPr="004F5C03">
              <w:rPr>
                <w:rFonts w:ascii="Times New Roman" w:hAnsi="Times New Roman"/>
              </w:rPr>
              <w:t xml:space="preserve">Karagöz ve Hacivat </w:t>
            </w:r>
            <w:r w:rsidR="00DD123B" w:rsidRPr="004F5C03">
              <w:rPr>
                <w:rFonts w:ascii="Times New Roman" w:hAnsi="Times New Roman"/>
              </w:rPr>
              <w:t>diyalog</w:t>
            </w:r>
            <w:r w:rsidR="00465C1B" w:rsidRPr="004F5C03">
              <w:rPr>
                <w:rFonts w:ascii="Times New Roman" w:hAnsi="Times New Roman"/>
              </w:rPr>
              <w:t>ları</w:t>
            </w:r>
            <w:r w:rsidR="00DD123B" w:rsidRPr="004F5C03">
              <w:rPr>
                <w:rFonts w:ascii="Times New Roman" w:hAnsi="Times New Roman"/>
              </w:rPr>
              <w:t xml:space="preserve"> sıraları</w:t>
            </w:r>
            <w:r w:rsidR="00465C1B" w:rsidRPr="004F5C03">
              <w:rPr>
                <w:rFonts w:ascii="Times New Roman" w:hAnsi="Times New Roman"/>
              </w:rPr>
              <w:t>na uygun bir şekilde</w:t>
            </w:r>
            <w:r w:rsidR="00DD123B" w:rsidRPr="004F5C03">
              <w:rPr>
                <w:rFonts w:ascii="Times New Roman" w:hAnsi="Times New Roman"/>
              </w:rPr>
              <w:t xml:space="preserve"> takip edilerek farklı ses tonlar</w:t>
            </w:r>
            <w:r w:rsidR="00465C1B" w:rsidRPr="004F5C03">
              <w:rPr>
                <w:rFonts w:ascii="Times New Roman" w:hAnsi="Times New Roman"/>
              </w:rPr>
              <w:t>ında</w:t>
            </w:r>
            <w:r w:rsidR="00A17E16" w:rsidRPr="004F5C03">
              <w:rPr>
                <w:rFonts w:ascii="Times New Roman" w:hAnsi="Times New Roman"/>
              </w:rPr>
              <w:t xml:space="preserve"> (Karagöz’ün sesi daha kalın ve kaba, Hacivat’ın sesi ise daha ince ve kibar)</w:t>
            </w:r>
            <w:r w:rsidR="00465C1B" w:rsidRPr="004F5C03">
              <w:rPr>
                <w:rFonts w:ascii="Times New Roman" w:hAnsi="Times New Roman"/>
              </w:rPr>
              <w:t xml:space="preserve"> </w:t>
            </w:r>
            <w:r w:rsidR="00735E6E" w:rsidRPr="004F5C03">
              <w:rPr>
                <w:rFonts w:ascii="Times New Roman" w:hAnsi="Times New Roman"/>
              </w:rPr>
              <w:t>okunur.</w:t>
            </w:r>
          </w:p>
          <w:p w14:paraId="37288881" w14:textId="73739F0D" w:rsidR="00903EC9" w:rsidRPr="004F5C03" w:rsidRDefault="00B15619" w:rsidP="004F5C03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 xml:space="preserve">Öğrencilere </w:t>
            </w:r>
            <w:r w:rsidR="00735E6E" w:rsidRPr="004F5C03">
              <w:rPr>
                <w:rFonts w:ascii="Times New Roman" w:hAnsi="Times New Roman"/>
              </w:rPr>
              <w:t>Çalışma Yaprağı</w:t>
            </w:r>
            <w:r w:rsidRPr="004F5C03">
              <w:rPr>
                <w:rFonts w:ascii="Times New Roman" w:hAnsi="Times New Roman"/>
              </w:rPr>
              <w:t>-</w:t>
            </w:r>
            <w:r w:rsidR="006B1062" w:rsidRPr="004F5C03">
              <w:rPr>
                <w:rFonts w:ascii="Times New Roman" w:hAnsi="Times New Roman"/>
              </w:rPr>
              <w:t xml:space="preserve"> </w:t>
            </w:r>
            <w:r w:rsidR="000C638B" w:rsidRPr="004F5C03">
              <w:rPr>
                <w:rFonts w:ascii="Times New Roman" w:hAnsi="Times New Roman"/>
              </w:rPr>
              <w:t>1 ile ilgili</w:t>
            </w:r>
            <w:r w:rsidR="00E16E70" w:rsidRPr="004F5C03">
              <w:rPr>
                <w:rFonts w:ascii="Times New Roman" w:hAnsi="Times New Roman"/>
              </w:rPr>
              <w:t xml:space="preserve"> </w:t>
            </w:r>
            <w:r w:rsidRPr="004F5C03">
              <w:rPr>
                <w:rFonts w:ascii="Times New Roman" w:hAnsi="Times New Roman"/>
              </w:rPr>
              <w:t xml:space="preserve">aşağıdaki sorular sırasıyla </w:t>
            </w:r>
            <w:r w:rsidR="00E16E70" w:rsidRPr="004F5C03">
              <w:rPr>
                <w:rFonts w:ascii="Times New Roman" w:hAnsi="Times New Roman"/>
              </w:rPr>
              <w:t xml:space="preserve">sorulur ve </w:t>
            </w:r>
            <w:r w:rsidRPr="004F5C03">
              <w:rPr>
                <w:rFonts w:ascii="Times New Roman" w:hAnsi="Times New Roman"/>
              </w:rPr>
              <w:t>cevaplandırmaları istenir.</w:t>
            </w:r>
          </w:p>
          <w:p w14:paraId="290993C8" w14:textId="77777777" w:rsidR="00903EC9" w:rsidRPr="004F5C03" w:rsidRDefault="00903EC9" w:rsidP="004F5C0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>Öfkelendiğinizde siz ne yaparsınız?</w:t>
            </w:r>
          </w:p>
          <w:p w14:paraId="6F772E1B" w14:textId="77777777" w:rsidR="00903EC9" w:rsidRPr="004F5C03" w:rsidRDefault="008F3BC9" w:rsidP="004F5C0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 xml:space="preserve">Öfkelenen birinin Hacivat’ın </w:t>
            </w:r>
            <w:r w:rsidR="00903EC9" w:rsidRPr="004F5C03">
              <w:rPr>
                <w:rFonts w:ascii="Times New Roman" w:hAnsi="Times New Roman"/>
              </w:rPr>
              <w:t>söylediği şekilde davranmasının ne gibi faydaları olur?</w:t>
            </w:r>
          </w:p>
          <w:p w14:paraId="4A30A277" w14:textId="77777777" w:rsidR="00903EC9" w:rsidRPr="004F5C03" w:rsidRDefault="00E2764D" w:rsidP="004F5C03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Karagöz öfkeli bir şekilde 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kendini ifade etmeye devam etseydi neler olabilirdi?</w:t>
            </w:r>
          </w:p>
          <w:p w14:paraId="1DAA690F" w14:textId="77777777" w:rsidR="00735E6E" w:rsidRPr="004F5C03" w:rsidRDefault="004C495B" w:rsidP="004F5C03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Sizlerde öfkenizi Hacivat gibi uygun olan ve Karagöz gibi uygun olmayan bir şekilde ifade ettiğiniz durumlarınıza birer örnek ver</w:t>
            </w:r>
            <w:r w:rsidR="00735E6E" w:rsidRPr="004F5C03">
              <w:rPr>
                <w:rFonts w:ascii="Times New Roman" w:hAnsi="Times New Roman"/>
                <w:sz w:val="24"/>
                <w:szCs w:val="24"/>
              </w:rPr>
              <w:t>ir misiniz?</w:t>
            </w:r>
          </w:p>
          <w:p w14:paraId="2AA271E2" w14:textId="77777777" w:rsidR="00453A7C" w:rsidRPr="004F5C03" w:rsidRDefault="00794E95" w:rsidP="004F5C03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Öğrencilerin paylaşımları</w:t>
            </w:r>
            <w:r w:rsidR="00735E6E" w:rsidRPr="004F5C03">
              <w:rPr>
                <w:rFonts w:ascii="Times New Roman" w:hAnsi="Times New Roman"/>
                <w:sz w:val="24"/>
                <w:szCs w:val="24"/>
              </w:rPr>
              <w:t xml:space="preserve"> alındıktan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sonra </w:t>
            </w:r>
            <w:r w:rsidR="00B9747E" w:rsidRPr="004F5C03">
              <w:rPr>
                <w:rFonts w:ascii="Times New Roman" w:hAnsi="Times New Roman"/>
                <w:sz w:val="24"/>
                <w:szCs w:val="24"/>
              </w:rPr>
              <w:t>u</w:t>
            </w:r>
            <w:r w:rsidR="00E2764D" w:rsidRPr="004F5C03">
              <w:rPr>
                <w:rFonts w:ascii="Times New Roman" w:hAnsi="Times New Roman"/>
                <w:sz w:val="24"/>
                <w:szCs w:val="24"/>
              </w:rPr>
              <w:t>ygulayıcı</w:t>
            </w:r>
            <w:r w:rsidR="00453A7C" w:rsidRPr="004F5C03">
              <w:rPr>
                <w:rFonts w:ascii="Times New Roman" w:hAnsi="Times New Roman"/>
                <w:sz w:val="24"/>
                <w:szCs w:val="24"/>
              </w:rPr>
              <w:t xml:space="preserve"> tarafından aşağıdaki açıklama yapılır:</w:t>
            </w:r>
          </w:p>
          <w:p w14:paraId="13FFD352" w14:textId="51CDF451" w:rsidR="00453A7C" w:rsidRPr="004F5C03" w:rsidRDefault="00B9747E" w:rsidP="004F5C03">
            <w:pPr>
              <w:pStyle w:val="ListeParagraf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“</w:t>
            </w:r>
            <w:r w:rsidR="00C82A83" w:rsidRPr="004F5C03">
              <w:rPr>
                <w:rFonts w:ascii="Times New Roman" w:hAnsi="Times New Roman"/>
                <w:i/>
                <w:sz w:val="24"/>
                <w:szCs w:val="24"/>
              </w:rPr>
              <w:t>Sizlerle bu gösteride Karagöz’ün öfkesini uygun ifade ettiğinde hem kend</w:t>
            </w:r>
            <w:r w:rsidR="00DD60FA" w:rsidRPr="004F5C03">
              <w:rPr>
                <w:rFonts w:ascii="Times New Roman" w:hAnsi="Times New Roman"/>
                <w:i/>
                <w:sz w:val="24"/>
                <w:szCs w:val="24"/>
              </w:rPr>
              <w:t>ini ifade edip iyi hissettiğini</w:t>
            </w:r>
            <w:r w:rsidR="00C82A83" w:rsidRPr="004F5C03">
              <w:rPr>
                <w:rFonts w:ascii="Times New Roman" w:hAnsi="Times New Roman"/>
                <w:i/>
                <w:sz w:val="24"/>
                <w:szCs w:val="24"/>
              </w:rPr>
              <w:t xml:space="preserve"> hem de çevr</w:t>
            </w:r>
            <w:r w:rsidR="00DD60FA" w:rsidRPr="004F5C03">
              <w:rPr>
                <w:rFonts w:ascii="Times New Roman" w:hAnsi="Times New Roman"/>
                <w:i/>
                <w:sz w:val="24"/>
                <w:szCs w:val="24"/>
              </w:rPr>
              <w:t>esindekilerle olumlu bir il</w:t>
            </w:r>
            <w:r w:rsidR="004C3BBF" w:rsidRPr="004F5C03">
              <w:rPr>
                <w:rFonts w:ascii="Times New Roman" w:hAnsi="Times New Roman"/>
                <w:i/>
                <w:sz w:val="24"/>
                <w:szCs w:val="24"/>
              </w:rPr>
              <w:t>etişim kurduğunu</w:t>
            </w:r>
            <w:r w:rsidR="00DD60FA" w:rsidRPr="004F5C0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0277EB" w:rsidRPr="004F5C03">
              <w:rPr>
                <w:rFonts w:ascii="Times New Roman" w:hAnsi="Times New Roman"/>
                <w:i/>
                <w:sz w:val="24"/>
                <w:szCs w:val="24"/>
              </w:rPr>
              <w:t>fark ettik. Sizler</w:t>
            </w:r>
            <w:r w:rsidR="00735E6E" w:rsidRPr="004F5C0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0277EB" w:rsidRPr="004F5C03">
              <w:rPr>
                <w:rFonts w:ascii="Times New Roman" w:hAnsi="Times New Roman"/>
                <w:i/>
                <w:sz w:val="24"/>
                <w:szCs w:val="24"/>
              </w:rPr>
              <w:t>de öfkenizi uygun</w:t>
            </w:r>
            <w:r w:rsidR="004C3BBF" w:rsidRPr="004F5C03">
              <w:rPr>
                <w:rFonts w:ascii="Times New Roman" w:hAnsi="Times New Roman"/>
                <w:i/>
                <w:sz w:val="24"/>
                <w:szCs w:val="24"/>
              </w:rPr>
              <w:t xml:space="preserve"> bir şekilde ifade ettiğinizde </w:t>
            </w:r>
            <w:r w:rsidR="000277EB" w:rsidRPr="004F5C03">
              <w:rPr>
                <w:rFonts w:ascii="Times New Roman" w:hAnsi="Times New Roman"/>
                <w:i/>
                <w:sz w:val="24"/>
                <w:szCs w:val="24"/>
              </w:rPr>
              <w:t>k</w:t>
            </w:r>
            <w:r w:rsidR="004C3BBF" w:rsidRPr="004F5C03">
              <w:rPr>
                <w:rFonts w:ascii="Times New Roman" w:hAnsi="Times New Roman"/>
                <w:i/>
                <w:sz w:val="24"/>
                <w:szCs w:val="24"/>
              </w:rPr>
              <w:t>endinizi daha iyi hissedebilir</w:t>
            </w:r>
            <w:r w:rsidR="00DD2278" w:rsidRPr="004F5C03">
              <w:rPr>
                <w:rFonts w:ascii="Times New Roman" w:hAnsi="Times New Roman"/>
                <w:i/>
                <w:sz w:val="24"/>
                <w:szCs w:val="24"/>
              </w:rPr>
              <w:t xml:space="preserve"> ve çevrenizdekilerle daha olumlu iletişim kurabilirsiniz</w:t>
            </w:r>
            <w:r w:rsidR="00E431B5" w:rsidRPr="004F5C03">
              <w:rPr>
                <w:rFonts w:ascii="Times New Roman" w:hAnsi="Times New Roman"/>
                <w:i/>
                <w:sz w:val="24"/>
                <w:szCs w:val="24"/>
              </w:rPr>
              <w:t>.”</w:t>
            </w:r>
          </w:p>
          <w:p w14:paraId="21F6B419" w14:textId="5E503F77" w:rsidR="00453A7C" w:rsidRPr="004F5C03" w:rsidRDefault="00453A7C" w:rsidP="004F5C03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Bu kez Çalışma Yaprağı</w:t>
            </w:r>
            <w:r w:rsidR="00A001A0" w:rsidRPr="004F5C03">
              <w:rPr>
                <w:rFonts w:ascii="Times New Roman" w:hAnsi="Times New Roman"/>
                <w:sz w:val="24"/>
                <w:szCs w:val="24"/>
              </w:rPr>
              <w:t>-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2</w:t>
            </w:r>
            <w:r w:rsidR="00A001A0" w:rsidRPr="004F5C03">
              <w:rPr>
                <w:rFonts w:ascii="Times New Roman" w:hAnsi="Times New Roman"/>
                <w:sz w:val="24"/>
                <w:szCs w:val="24"/>
              </w:rPr>
              <w:t>’deki Karagöz ve Hacivat perde oyunu farklı ses tonlarında ve diyalog sırasına u</w:t>
            </w:r>
            <w:r w:rsidR="006D62F1" w:rsidRPr="004F5C03">
              <w:rPr>
                <w:rFonts w:ascii="Times New Roman" w:hAnsi="Times New Roman"/>
                <w:sz w:val="24"/>
                <w:szCs w:val="24"/>
              </w:rPr>
              <w:t>ygun bir şekilde gerçekleştirilir.</w:t>
            </w:r>
            <w:r w:rsidR="00A001A0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A285A34" w14:textId="5DBAA141" w:rsidR="00903EC9" w:rsidRPr="004F5C03" w:rsidRDefault="00453A7C" w:rsidP="004F5C03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r w:rsidR="00AD7761" w:rsidRPr="004F5C03">
              <w:rPr>
                <w:rFonts w:ascii="Times New Roman" w:hAnsi="Times New Roman"/>
                <w:sz w:val="24"/>
                <w:szCs w:val="24"/>
              </w:rPr>
              <w:t>ile ilgili aşağıdaki sorular sırasıyla sorulur ve cevaplandırmaları istenir</w:t>
            </w:r>
            <w:r w:rsidR="00566DAB" w:rsidRPr="004F5C0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9196CE8" w14:textId="77777777" w:rsidR="00903EC9" w:rsidRPr="004F5C03" w:rsidRDefault="00903EC9" w:rsidP="004F5C03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Siz sevincinizi</w:t>
            </w:r>
            <w:r w:rsidR="00E2764D" w:rsidRPr="004F5C03">
              <w:rPr>
                <w:rFonts w:ascii="Times New Roman" w:hAnsi="Times New Roman"/>
                <w:sz w:val="24"/>
                <w:szCs w:val="24"/>
              </w:rPr>
              <w:t>, mutluluğunuzu,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nasıl ifade edersiniz?</w:t>
            </w:r>
          </w:p>
          <w:p w14:paraId="5F73EF66" w14:textId="77777777" w:rsidR="00903EC9" w:rsidRPr="004F5C03" w:rsidRDefault="00E2764D" w:rsidP="004F5C03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 xml:space="preserve">Sevincinizi, mutluluğunuzu 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Karagöz’e benzer şekilde ifade edip çevrenizden tepki aldığınız oldu mu?</w:t>
            </w:r>
          </w:p>
          <w:p w14:paraId="7DB40447" w14:textId="49A99DDE" w:rsidR="00903EC9" w:rsidRPr="004F5C03" w:rsidRDefault="002D4E81" w:rsidP="004F5C03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Sevincinizi ve mutluluğunuzu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 xml:space="preserve"> Hacivat’ın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söylediği şekilde ifade ederseniz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 xml:space="preserve"> ç</w:t>
            </w:r>
            <w:r w:rsidR="008443D8" w:rsidRPr="004F5C03">
              <w:rPr>
                <w:rFonts w:ascii="Times New Roman" w:hAnsi="Times New Roman"/>
                <w:sz w:val="24"/>
                <w:szCs w:val="24"/>
              </w:rPr>
              <w:t>evresindeki kişilerle ilişki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>niz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 xml:space="preserve"> nasıl </w:t>
            </w:r>
            <w:r w:rsidR="00453A7C" w:rsidRPr="004F5C03">
              <w:rPr>
                <w:rFonts w:ascii="Times New Roman" w:hAnsi="Times New Roman"/>
                <w:sz w:val="24"/>
                <w:szCs w:val="24"/>
              </w:rPr>
              <w:t>olur</w:t>
            </w:r>
            <w:r w:rsidR="00903EC9" w:rsidRPr="004F5C03">
              <w:rPr>
                <w:rFonts w:ascii="Times New Roman" w:hAnsi="Times New Roman"/>
                <w:sz w:val="24"/>
                <w:szCs w:val="24"/>
              </w:rPr>
              <w:t>?</w:t>
            </w:r>
          </w:p>
          <w:p w14:paraId="7E150B07" w14:textId="163C105A" w:rsidR="00903EC9" w:rsidRPr="004F5C03" w:rsidRDefault="00B9747E" w:rsidP="004F5C03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Sizler</w:t>
            </w:r>
            <w:r w:rsidR="00453A7C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>de se</w:t>
            </w:r>
            <w:r w:rsidR="004C495B" w:rsidRPr="004F5C03">
              <w:rPr>
                <w:rFonts w:ascii="Times New Roman" w:hAnsi="Times New Roman"/>
                <w:sz w:val="24"/>
                <w:szCs w:val="24"/>
              </w:rPr>
              <w:t>vincinizi, mutluluğunuzu Hacivat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C495B" w:rsidRPr="004F5C03">
              <w:rPr>
                <w:rFonts w:ascii="Times New Roman" w:hAnsi="Times New Roman"/>
                <w:sz w:val="24"/>
                <w:szCs w:val="24"/>
              </w:rPr>
              <w:t xml:space="preserve">gibi uygun olan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>v</w:t>
            </w:r>
            <w:r w:rsidR="004C495B" w:rsidRPr="004F5C03">
              <w:rPr>
                <w:rFonts w:ascii="Times New Roman" w:hAnsi="Times New Roman"/>
                <w:sz w:val="24"/>
                <w:szCs w:val="24"/>
              </w:rPr>
              <w:t xml:space="preserve">e Karagöz gibi uygun olmayan bir şekilde ifade </w:t>
            </w:r>
            <w:r w:rsidR="004F5C03" w:rsidRPr="004F5C03">
              <w:rPr>
                <w:rFonts w:ascii="Times New Roman" w:hAnsi="Times New Roman"/>
                <w:sz w:val="24"/>
                <w:szCs w:val="24"/>
              </w:rPr>
              <w:t>ettiğiniz durumlarınıza</w:t>
            </w:r>
            <w:r w:rsidR="004C495B" w:rsidRPr="004F5C03">
              <w:rPr>
                <w:rFonts w:ascii="Times New Roman" w:hAnsi="Times New Roman"/>
                <w:sz w:val="24"/>
                <w:szCs w:val="24"/>
              </w:rPr>
              <w:t xml:space="preserve"> birer örnek veri</w:t>
            </w:r>
            <w:r w:rsidR="00453A7C" w:rsidRPr="004F5C03">
              <w:rPr>
                <w:rFonts w:ascii="Times New Roman" w:hAnsi="Times New Roman"/>
                <w:sz w:val="24"/>
                <w:szCs w:val="24"/>
              </w:rPr>
              <w:t>r misiniz?</w:t>
            </w:r>
          </w:p>
          <w:p w14:paraId="2DBE0AF2" w14:textId="6EF6A954" w:rsidR="00453A7C" w:rsidRPr="004F5C03" w:rsidRDefault="00AE2BBB" w:rsidP="004F5C03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 xml:space="preserve">Öğrencilerin paylaşımları alındıktan sonra </w:t>
            </w:r>
            <w:r w:rsidR="00453A7C" w:rsidRPr="004F5C03">
              <w:rPr>
                <w:rFonts w:ascii="Times New Roman" w:hAnsi="Times New Roman"/>
              </w:rPr>
              <w:t>aşağıdakine benzer bir açıklama yap</w:t>
            </w:r>
            <w:r w:rsidR="00757204" w:rsidRPr="004F5C03">
              <w:rPr>
                <w:rFonts w:ascii="Times New Roman" w:hAnsi="Times New Roman"/>
              </w:rPr>
              <w:t>ılarak süreç</w:t>
            </w:r>
            <w:r w:rsidR="00453A7C" w:rsidRPr="004F5C03">
              <w:rPr>
                <w:rFonts w:ascii="Times New Roman" w:hAnsi="Times New Roman"/>
              </w:rPr>
              <w:t xml:space="preserve"> sonlandırı</w:t>
            </w:r>
            <w:r w:rsidR="00757204" w:rsidRPr="004F5C03">
              <w:rPr>
                <w:rFonts w:ascii="Times New Roman" w:hAnsi="Times New Roman"/>
              </w:rPr>
              <w:t>lı</w:t>
            </w:r>
            <w:r w:rsidR="00453A7C" w:rsidRPr="004F5C03">
              <w:rPr>
                <w:rFonts w:ascii="Times New Roman" w:hAnsi="Times New Roman"/>
              </w:rPr>
              <w:t>r:</w:t>
            </w:r>
          </w:p>
          <w:p w14:paraId="085519D6" w14:textId="4BB54398" w:rsidR="000E2B60" w:rsidRPr="004F5C03" w:rsidRDefault="000B2161" w:rsidP="004F5C03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  <w:i/>
              </w:rPr>
              <w:t>”</w:t>
            </w:r>
            <w:r w:rsidR="00453A7C" w:rsidRPr="004F5C03">
              <w:rPr>
                <w:rFonts w:ascii="Times New Roman" w:hAnsi="Times New Roman"/>
                <w:i/>
              </w:rPr>
              <w:t xml:space="preserve">Gördüğünüz </w:t>
            </w:r>
            <w:r w:rsidR="004F5C03" w:rsidRPr="004F5C03">
              <w:rPr>
                <w:rFonts w:ascii="Times New Roman" w:hAnsi="Times New Roman"/>
                <w:i/>
              </w:rPr>
              <w:t>gibi Karagöz’ün</w:t>
            </w:r>
            <w:r w:rsidR="00F45F3C" w:rsidRPr="004F5C03">
              <w:rPr>
                <w:rFonts w:ascii="Times New Roman" w:hAnsi="Times New Roman"/>
                <w:i/>
              </w:rPr>
              <w:t xml:space="preserve"> öfkesini, sevinç ve mutluluğunu uygun bir şekilde ifade ettiğinde kendini iyi hisse</w:t>
            </w:r>
            <w:r w:rsidR="00453A7C" w:rsidRPr="004F5C03">
              <w:rPr>
                <w:rFonts w:ascii="Times New Roman" w:hAnsi="Times New Roman"/>
                <w:i/>
              </w:rPr>
              <w:t>diyor.</w:t>
            </w:r>
            <w:r w:rsidR="00F45F3C" w:rsidRPr="004F5C03">
              <w:rPr>
                <w:rFonts w:ascii="Times New Roman" w:hAnsi="Times New Roman"/>
                <w:i/>
              </w:rPr>
              <w:t xml:space="preserve"> Öfkelendiğimizde sakinleşip</w:t>
            </w:r>
            <w:r w:rsidR="008F3BC9" w:rsidRPr="004F5C03">
              <w:rPr>
                <w:rFonts w:ascii="Times New Roman" w:hAnsi="Times New Roman"/>
                <w:i/>
              </w:rPr>
              <w:t xml:space="preserve"> </w:t>
            </w:r>
            <w:r w:rsidR="00F45F3C" w:rsidRPr="004F5C03">
              <w:rPr>
                <w:rFonts w:ascii="Times New Roman" w:hAnsi="Times New Roman"/>
                <w:i/>
              </w:rPr>
              <w:t>konuşarak</w:t>
            </w:r>
            <w:r w:rsidR="00453A7C" w:rsidRPr="004F5C03">
              <w:rPr>
                <w:rFonts w:ascii="Times New Roman" w:hAnsi="Times New Roman"/>
                <w:i/>
              </w:rPr>
              <w:t xml:space="preserve"> duygularımızı</w:t>
            </w:r>
            <w:r w:rsidR="00F45F3C" w:rsidRPr="004F5C03">
              <w:rPr>
                <w:rFonts w:ascii="Times New Roman" w:hAnsi="Times New Roman"/>
                <w:i/>
              </w:rPr>
              <w:t xml:space="preserve"> ifade etmemizin daha uygun olacağını fark ettik. Sevinç ve mutluluğumuzu insanları rahatsız etmeden paylaşmanın daha uygun olduğunu ve bizi daha iyi hissettireceğini </w:t>
            </w:r>
            <w:r w:rsidR="00453A7C" w:rsidRPr="004F5C03">
              <w:rPr>
                <w:rFonts w:ascii="Times New Roman" w:hAnsi="Times New Roman"/>
                <w:i/>
              </w:rPr>
              <w:t>öğrenmiş olduk</w:t>
            </w:r>
            <w:r w:rsidR="00F45F3C" w:rsidRPr="004F5C03">
              <w:rPr>
                <w:rFonts w:ascii="Times New Roman" w:hAnsi="Times New Roman"/>
                <w:i/>
              </w:rPr>
              <w:t xml:space="preserve">. </w:t>
            </w:r>
            <w:r w:rsidR="00453A7C" w:rsidRPr="004F5C03">
              <w:rPr>
                <w:rFonts w:ascii="Times New Roman" w:hAnsi="Times New Roman"/>
                <w:i/>
              </w:rPr>
              <w:t xml:space="preserve">Sizler de günlük yaşamda duygularınızı ifade ederken uygun ya da uygun olmayan yollara </w:t>
            </w:r>
            <w:proofErr w:type="gramStart"/>
            <w:r w:rsidR="00453A7C" w:rsidRPr="004F5C03">
              <w:rPr>
                <w:rFonts w:ascii="Times New Roman" w:hAnsi="Times New Roman"/>
                <w:i/>
              </w:rPr>
              <w:t>baş vurup</w:t>
            </w:r>
            <w:proofErr w:type="gramEnd"/>
            <w:r w:rsidR="00453A7C" w:rsidRPr="004F5C03">
              <w:rPr>
                <w:rFonts w:ascii="Times New Roman" w:hAnsi="Times New Roman"/>
                <w:i/>
              </w:rPr>
              <w:t xml:space="preserve"> vurmadığınızı gözlemlemeye çalışın.</w:t>
            </w:r>
            <w:r w:rsidR="00AE2E95" w:rsidRPr="004F5C03">
              <w:rPr>
                <w:rFonts w:ascii="Times New Roman" w:hAnsi="Times New Roman"/>
              </w:rPr>
              <w:t xml:space="preserve">” </w:t>
            </w:r>
          </w:p>
          <w:p w14:paraId="43CCD7D2" w14:textId="77777777" w:rsidR="004A035D" w:rsidRPr="004F5C03" w:rsidRDefault="000E2B60" w:rsidP="004F5C03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  <w:i/>
              </w:rPr>
              <w:t xml:space="preserve"> </w:t>
            </w:r>
          </w:p>
        </w:tc>
      </w:tr>
      <w:tr w:rsidR="00BF2FB1" w:rsidRPr="004F5C03" w14:paraId="0F8ABDD8" w14:textId="77777777" w:rsidTr="004F5C03">
        <w:trPr>
          <w:trHeight w:val="20"/>
        </w:trPr>
        <w:tc>
          <w:tcPr>
            <w:tcW w:w="2978" w:type="dxa"/>
          </w:tcPr>
          <w:p w14:paraId="6DC1FE57" w14:textId="7777777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880" w:type="dxa"/>
          </w:tcPr>
          <w:p w14:paraId="3544129C" w14:textId="3FE0834D" w:rsidR="00837935" w:rsidRPr="004F5C03" w:rsidRDefault="002730B3" w:rsidP="004F5C03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Uygulayıcı tarafından ö</w:t>
            </w:r>
            <w:r w:rsidR="00313C3D" w:rsidRPr="004F5C03">
              <w:rPr>
                <w:rFonts w:ascii="Times New Roman" w:hAnsi="Times New Roman"/>
                <w:sz w:val="24"/>
                <w:szCs w:val="24"/>
              </w:rPr>
              <w:t>ğrencilerin yıl</w:t>
            </w:r>
            <w:r w:rsidR="00E2764D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13C3D" w:rsidRPr="004F5C03">
              <w:rPr>
                <w:rFonts w:ascii="Times New Roman" w:hAnsi="Times New Roman"/>
                <w:sz w:val="24"/>
                <w:szCs w:val="24"/>
              </w:rPr>
              <w:t>boyunca okul</w:t>
            </w:r>
            <w:r w:rsidR="00E2764D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13C3D" w:rsidRPr="004F5C03">
              <w:rPr>
                <w:rFonts w:ascii="Times New Roman" w:hAnsi="Times New Roman"/>
                <w:sz w:val="24"/>
                <w:szCs w:val="24"/>
              </w:rPr>
              <w:t>içerindeki duygular</w:t>
            </w:r>
            <w:r w:rsidR="00C057CF" w:rsidRPr="004F5C03">
              <w:rPr>
                <w:rFonts w:ascii="Times New Roman" w:hAnsi="Times New Roman"/>
                <w:sz w:val="24"/>
                <w:szCs w:val="24"/>
              </w:rPr>
              <w:t>ını</w:t>
            </w:r>
            <w:r w:rsidR="004C3BBF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ifade </w:t>
            </w:r>
            <w:r w:rsidR="00C057CF" w:rsidRPr="004F5C03">
              <w:rPr>
                <w:rFonts w:ascii="Times New Roman" w:hAnsi="Times New Roman"/>
                <w:sz w:val="24"/>
                <w:szCs w:val="24"/>
              </w:rPr>
              <w:t>etme</w:t>
            </w:r>
            <w:r w:rsidR="00E2764D"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64E6F" w:rsidRPr="004F5C03">
              <w:rPr>
                <w:rFonts w:ascii="Times New Roman" w:hAnsi="Times New Roman"/>
                <w:sz w:val="24"/>
                <w:szCs w:val="24"/>
              </w:rPr>
              <w:t>biçimleri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53A7C" w:rsidRPr="004F5C03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B40322" w:rsidRPr="004F5C03">
              <w:rPr>
                <w:rFonts w:ascii="Times New Roman" w:hAnsi="Times New Roman"/>
                <w:sz w:val="24"/>
                <w:szCs w:val="24"/>
              </w:rPr>
              <w:t xml:space="preserve">-4’deki kontrol listesi aracılığıyla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>gözlemlenebilir. Her öğrenci için ayrı bir kayıt tutulabilir.</w:t>
            </w:r>
          </w:p>
        </w:tc>
      </w:tr>
      <w:tr w:rsidR="00BF2FB1" w:rsidRPr="004F5C03" w14:paraId="51A0D39C" w14:textId="77777777" w:rsidTr="004F5C03">
        <w:trPr>
          <w:trHeight w:val="20"/>
        </w:trPr>
        <w:tc>
          <w:tcPr>
            <w:tcW w:w="2978" w:type="dxa"/>
          </w:tcPr>
          <w:p w14:paraId="58A1D2C5" w14:textId="0DEC0D87" w:rsidR="00BF2FB1" w:rsidRPr="004F5C03" w:rsidRDefault="00BF2FB1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880" w:type="dxa"/>
          </w:tcPr>
          <w:p w14:paraId="6C0CB812" w14:textId="2873AE7F" w:rsidR="00453A7C" w:rsidRPr="004F5C03" w:rsidRDefault="004A2191" w:rsidP="004F5C03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Araç–gereç kısmında Karagöz ve Hacivat gösterimi</w:t>
            </w:r>
            <w:r w:rsidR="00587CF6" w:rsidRPr="004F5C03">
              <w:rPr>
                <w:rFonts w:ascii="Times New Roman" w:hAnsi="Times New Roman"/>
                <w:sz w:val="24"/>
                <w:szCs w:val="24"/>
              </w:rPr>
              <w:t xml:space="preserve">nde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oluşturulacak sahne </w:t>
            </w:r>
            <w:r w:rsidR="00587CF6" w:rsidRPr="004F5C03">
              <w:rPr>
                <w:rFonts w:ascii="Times New Roman" w:hAnsi="Times New Roman"/>
                <w:sz w:val="24"/>
                <w:szCs w:val="24"/>
              </w:rPr>
              <w:t>için</w:t>
            </w:r>
            <w:r w:rsidRPr="004F5C03">
              <w:rPr>
                <w:rFonts w:ascii="Times New Roman" w:hAnsi="Times New Roman"/>
                <w:sz w:val="24"/>
                <w:szCs w:val="24"/>
              </w:rPr>
              <w:t xml:space="preserve"> malzemeleri temin edilemezse </w:t>
            </w:r>
            <w:r w:rsidRPr="004F5C03">
              <w:rPr>
                <w:rFonts w:ascii="Times New Roman" w:hAnsi="Times New Roman"/>
                <w:sz w:val="24"/>
                <w:szCs w:val="24"/>
              </w:rPr>
              <w:lastRenderedPageBreak/>
              <w:t>alternatif olarak Karagöz ve Hacivat maketlerini sahne dekoru olmadan elinizde oynatabilirsiniz.</w:t>
            </w:r>
          </w:p>
          <w:p w14:paraId="07D6EEEA" w14:textId="77777777" w:rsidR="004A2191" w:rsidRPr="004F5C03" w:rsidRDefault="004A2191" w:rsidP="004F5C03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 xml:space="preserve">Karagöz ve Hacivat gösteriminde kullanılan araç-gereçler 16. Hafta Kazanımında tekrar kullanılacaktır. Araç–gereçleri bir sonraki kazanım haftası için muhafaza ediniz. </w:t>
            </w:r>
          </w:p>
          <w:p w14:paraId="0DD9A9D1" w14:textId="77777777" w:rsidR="003166DA" w:rsidRPr="004F5C03" w:rsidRDefault="003166DA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76A93C" w14:textId="65BBFC2B" w:rsidR="003166DA" w:rsidRPr="004F5C03" w:rsidRDefault="003166DA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 w:rsidRPr="004F5C03"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 w:rsidRPr="004F5C03"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14:paraId="77C5DC2D" w14:textId="77777777" w:rsidR="004F5C03" w:rsidRPr="004F5C03" w:rsidRDefault="004F5C03" w:rsidP="004F5C0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9E05AF" w14:textId="63788F50" w:rsidR="003166DA" w:rsidRPr="004F5C03" w:rsidRDefault="003166DA" w:rsidP="004F5C03">
            <w:pPr>
              <w:pStyle w:val="ListeParagraf"/>
              <w:numPr>
                <w:ilvl w:val="0"/>
                <w:numId w:val="3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 xml:space="preserve">Öğrencilerin özelliklerine göre etkinlik sürecini daha iyi takip edebilmeleri için fiziksel ortam düzenlenebilir. Daha net </w:t>
            </w:r>
            <w:bookmarkStart w:id="0" w:name="_GoBack"/>
            <w:bookmarkEnd w:id="0"/>
            <w:r w:rsidRPr="004F5C03">
              <w:rPr>
                <w:rFonts w:ascii="Times New Roman" w:hAnsi="Times New Roman"/>
                <w:sz w:val="24"/>
                <w:szCs w:val="24"/>
              </w:rPr>
              <w:t>görebilmeleri ve duyabilmeleri için öğrenciler ön sıralara oturtulabilir.</w:t>
            </w:r>
          </w:p>
          <w:p w14:paraId="384CDC66" w14:textId="77777777" w:rsidR="003166DA" w:rsidRPr="004F5C03" w:rsidRDefault="003166DA" w:rsidP="004F5C03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F5C03">
              <w:rPr>
                <w:rFonts w:ascii="Times New Roman" w:hAnsi="Times New Roman"/>
                <w:sz w:val="24"/>
                <w:szCs w:val="24"/>
              </w:rPr>
              <w:t>Karagöz ve Hacivat boyutları büyütülerek ve parlaklığı azaltılarak materyal uyarlaması yapılabilir.</w:t>
            </w:r>
          </w:p>
          <w:p w14:paraId="71A492CE" w14:textId="40A92CCB" w:rsidR="003166DA" w:rsidRPr="004F5C03" w:rsidRDefault="003166DA" w:rsidP="004F5C03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F5C03">
              <w:rPr>
                <w:rFonts w:ascii="Times New Roman" w:hAnsi="Times New Roman"/>
              </w:rPr>
              <w:t>Sorular öğrencilerin katılımlarını artıracak şekilde basitleştirilerek öğrenme süreci farklılaştırılabilir.</w:t>
            </w:r>
          </w:p>
        </w:tc>
      </w:tr>
      <w:tr w:rsidR="002730B3" w:rsidRPr="004F5C03" w14:paraId="49E30B60" w14:textId="77777777" w:rsidTr="004F5C03">
        <w:trPr>
          <w:trHeight w:val="20"/>
        </w:trPr>
        <w:tc>
          <w:tcPr>
            <w:tcW w:w="2978" w:type="dxa"/>
          </w:tcPr>
          <w:p w14:paraId="24A1C0F6" w14:textId="18AF72D5" w:rsidR="002730B3" w:rsidRPr="004F5C03" w:rsidRDefault="002730B3" w:rsidP="004F5C0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5C0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tkinliği Geliştiren</w:t>
            </w:r>
          </w:p>
        </w:tc>
        <w:tc>
          <w:tcPr>
            <w:tcW w:w="6880" w:type="dxa"/>
          </w:tcPr>
          <w:p w14:paraId="6C746F69" w14:textId="7D29F13D" w:rsidR="002730B3" w:rsidRPr="004F5C03" w:rsidRDefault="00A151DE" w:rsidP="004F5C03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4F5C03">
              <w:rPr>
                <w:rFonts w:ascii="Times New Roman" w:hAnsi="Times New Roman" w:cs="Times New Roman"/>
                <w:bCs/>
                <w:sz w:val="24"/>
                <w:szCs w:val="24"/>
              </w:rPr>
              <w:t>Ümmügülsüm</w:t>
            </w:r>
            <w:proofErr w:type="spellEnd"/>
            <w:r w:rsidRPr="004F5C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Özdemir</w:t>
            </w:r>
          </w:p>
        </w:tc>
      </w:tr>
    </w:tbl>
    <w:p w14:paraId="21E2DB5E" w14:textId="77777777" w:rsidR="00E65EF8" w:rsidRDefault="00A15711" w:rsidP="00A15711">
      <w:pPr>
        <w:tabs>
          <w:tab w:val="left" w:pos="4005"/>
        </w:tabs>
        <w:spacing w:after="200" w:line="276" w:lineRule="auto"/>
        <w:rPr>
          <w:rFonts w:cs="Times New Roman"/>
        </w:rPr>
      </w:pPr>
      <w:bookmarkStart w:id="1" w:name="_Toc45900416"/>
      <w:r>
        <w:rPr>
          <w:rFonts w:cs="Times New Roman"/>
        </w:rPr>
        <w:tab/>
      </w:r>
    </w:p>
    <w:p w14:paraId="17067ADF" w14:textId="77777777" w:rsidR="00AE2E95" w:rsidRDefault="00AE2E95" w:rsidP="005712D3">
      <w:pPr>
        <w:spacing w:after="200" w:line="276" w:lineRule="auto"/>
        <w:rPr>
          <w:rFonts w:cs="Times New Roman"/>
        </w:rPr>
      </w:pPr>
    </w:p>
    <w:p w14:paraId="6EA468B1" w14:textId="77777777" w:rsidR="005712D3" w:rsidRDefault="005712D3" w:rsidP="005712D3">
      <w:pPr>
        <w:spacing w:after="200" w:line="276" w:lineRule="auto"/>
        <w:rPr>
          <w:rFonts w:ascii="Times New Roman" w:eastAsia="Calibri" w:hAnsi="Times New Roman" w:cs="Times New Roman"/>
          <w:b/>
          <w:sz w:val="28"/>
          <w:szCs w:val="28"/>
        </w:rPr>
      </w:pPr>
    </w:p>
    <w:p w14:paraId="34514A88" w14:textId="77777777" w:rsidR="008F3BC9" w:rsidRDefault="008F3BC9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DA5238A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335140B2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4F2BC527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5D3756DD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F0C3321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02124079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11402060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C99D7C7" w14:textId="4535C837" w:rsidR="00F136DC" w:rsidRDefault="00F136DC" w:rsidP="004F5C03">
      <w:pPr>
        <w:spacing w:after="200" w:line="276" w:lineRule="auto"/>
        <w:rPr>
          <w:rFonts w:ascii="Times New Roman" w:eastAsia="Calibri" w:hAnsi="Times New Roman" w:cs="Times New Roman"/>
          <w:b/>
          <w:sz w:val="28"/>
          <w:szCs w:val="28"/>
        </w:rPr>
      </w:pPr>
    </w:p>
    <w:p w14:paraId="5FFD80A6" w14:textId="77777777" w:rsidR="00F136DC" w:rsidRDefault="00F136DC" w:rsidP="00587CF6">
      <w:pPr>
        <w:spacing w:after="200" w:line="276" w:lineRule="auto"/>
        <w:rPr>
          <w:rFonts w:ascii="Times New Roman" w:eastAsia="Calibri" w:hAnsi="Times New Roman" w:cs="Times New Roman"/>
          <w:b/>
          <w:sz w:val="28"/>
          <w:szCs w:val="28"/>
        </w:rPr>
      </w:pPr>
    </w:p>
    <w:p w14:paraId="1B3D4C5B" w14:textId="230FE214" w:rsidR="00735E6E" w:rsidRDefault="00735E6E">
      <w:pPr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br w:type="page"/>
      </w:r>
    </w:p>
    <w:p w14:paraId="3360E971" w14:textId="77777777" w:rsidR="00F136DC" w:rsidRDefault="00F136DC" w:rsidP="00E65EF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19A6EFB1" w14:textId="07AE9B3C" w:rsidR="009A5198" w:rsidRPr="00B40322" w:rsidRDefault="00735E6E" w:rsidP="005F49C8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Çalışma Yaprağı-</w:t>
      </w:r>
      <w:r w:rsidR="00313C3D" w:rsidRPr="00B40322">
        <w:rPr>
          <w:rFonts w:ascii="Times New Roman" w:eastAsia="Calibri" w:hAnsi="Times New Roman" w:cs="Times New Roman"/>
          <w:b/>
          <w:sz w:val="24"/>
          <w:szCs w:val="24"/>
        </w:rPr>
        <w:t>1</w:t>
      </w:r>
    </w:p>
    <w:p w14:paraId="3446085B" w14:textId="77777777" w:rsidR="00313C3D" w:rsidRPr="009A5198" w:rsidRDefault="00DA3998" w:rsidP="00453A7C">
      <w:pPr>
        <w:spacing w:after="20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4"/>
          <w:szCs w:val="24"/>
        </w:rPr>
        <w:t>HACİVAT:</w:t>
      </w:r>
      <w:r w:rsidR="009A5198">
        <w:rPr>
          <w:rFonts w:ascii="Times New Roman" w:eastAsia="Calibri" w:hAnsi="Times New Roman" w:cs="Times New Roman"/>
          <w:sz w:val="24"/>
          <w:szCs w:val="24"/>
        </w:rPr>
        <w:t xml:space="preserve"> Yar bana bir eğlence!</w:t>
      </w:r>
    </w:p>
    <w:p w14:paraId="7DBB6797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="009A5198">
        <w:rPr>
          <w:rFonts w:ascii="Times New Roman" w:eastAsia="Calibri" w:hAnsi="Times New Roman" w:cs="Times New Roman"/>
          <w:sz w:val="24"/>
          <w:szCs w:val="24"/>
        </w:rPr>
        <w:t>Yar bana bir eğlence!</w:t>
      </w:r>
    </w:p>
    <w:p w14:paraId="19821893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 Nerde kaldın iki gözüm</w:t>
      </w:r>
      <w:r w:rsidR="009A5198">
        <w:rPr>
          <w:rFonts w:ascii="Times New Roman" w:eastAsia="Calibri" w:hAnsi="Times New Roman" w:cs="Times New Roman"/>
          <w:sz w:val="24"/>
          <w:szCs w:val="24"/>
        </w:rPr>
        <w:t>?</w:t>
      </w:r>
    </w:p>
    <w:p w14:paraId="2EF577AD" w14:textId="77777777" w:rsidR="00313C3D" w:rsidRPr="00313C3D" w:rsidRDefault="00170CB6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Canım arkadaşım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karagözüm</w:t>
      </w:r>
      <w:r w:rsidR="00DA3998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(Hay hak)</w:t>
      </w:r>
    </w:p>
    <w:p w14:paraId="19FCEB23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6D5558A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KARAGÖZ: (SESİ YÜKSEK-BAĞIRARAK) </w:t>
      </w:r>
    </w:p>
    <w:p w14:paraId="113F4EFA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Sabah sabah geldin</w:t>
      </w:r>
      <w:r w:rsidR="009A5198">
        <w:rPr>
          <w:rFonts w:ascii="Times New Roman" w:eastAsia="Calibri" w:hAnsi="Times New Roman" w:cs="Times New Roman"/>
          <w:sz w:val="24"/>
          <w:szCs w:val="24"/>
        </w:rPr>
        <w:t>,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4C57701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Eğlenmek mi derdin</w:t>
      </w:r>
      <w:r w:rsidR="009A5198">
        <w:rPr>
          <w:rFonts w:ascii="Times New Roman" w:eastAsia="Calibri" w:hAnsi="Times New Roman" w:cs="Times New Roman"/>
          <w:sz w:val="24"/>
          <w:szCs w:val="24"/>
        </w:rPr>
        <w:t>?</w:t>
      </w:r>
    </w:p>
    <w:p w14:paraId="66734551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8E49FE">
        <w:rPr>
          <w:rFonts w:ascii="Times New Roman" w:eastAsia="Calibri" w:hAnsi="Times New Roman" w:cs="Times New Roman"/>
          <w:sz w:val="24"/>
          <w:szCs w:val="24"/>
        </w:rPr>
        <w:t xml:space="preserve">             </w:t>
      </w:r>
      <w:r w:rsidRPr="00313C3D">
        <w:rPr>
          <w:rFonts w:ascii="Times New Roman" w:eastAsia="Calibri" w:hAnsi="Times New Roman" w:cs="Times New Roman"/>
          <w:sz w:val="24"/>
          <w:szCs w:val="24"/>
        </w:rPr>
        <w:t>Hiç keyfim yok</w:t>
      </w:r>
      <w:r w:rsidR="009A5198">
        <w:rPr>
          <w:rFonts w:ascii="Times New Roman" w:eastAsia="Calibri" w:hAnsi="Times New Roman" w:cs="Times New Roman"/>
          <w:sz w:val="24"/>
          <w:szCs w:val="24"/>
        </w:rPr>
        <w:t>!</w:t>
      </w: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F371A1A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Hadi artık gidesin</w:t>
      </w:r>
      <w:r w:rsidR="009A5198">
        <w:rPr>
          <w:rFonts w:ascii="Times New Roman" w:eastAsia="Calibri" w:hAnsi="Times New Roman" w:cs="Times New Roman"/>
          <w:sz w:val="24"/>
          <w:szCs w:val="24"/>
        </w:rPr>
        <w:t>.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(Tak tak)</w:t>
      </w:r>
    </w:p>
    <w:p w14:paraId="2FF143F1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    </w:t>
      </w:r>
      <w:r w:rsidRPr="00313C3D">
        <w:rPr>
          <w:rFonts w:ascii="Times New Roman" w:eastAsia="Calibri" w:hAnsi="Times New Roman" w:cs="Times New Roman"/>
          <w:sz w:val="24"/>
          <w:szCs w:val="24"/>
        </w:rPr>
        <w:tab/>
      </w:r>
    </w:p>
    <w:p w14:paraId="55C84EFD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HACİVAT: Çatmışsın kaşını </w:t>
      </w:r>
    </w:p>
    <w:p w14:paraId="008B22F8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Yükseltmişsin sesini</w:t>
      </w:r>
    </w:p>
    <w:p w14:paraId="74C93C83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Git diyorsun ama</w:t>
      </w:r>
    </w:p>
    <w:p w14:paraId="6723652D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Sanki var bir diyeceğin!</w:t>
      </w:r>
    </w:p>
    <w:p w14:paraId="53ED50D4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42BAEB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KARAGÖZ: (SESİ YÜKSEK-BAĞIRARAK) </w:t>
      </w:r>
    </w:p>
    <w:p w14:paraId="6509A468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6340B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A5198">
        <w:rPr>
          <w:rFonts w:ascii="Times New Roman" w:eastAsia="Calibri" w:hAnsi="Times New Roman" w:cs="Times New Roman"/>
          <w:sz w:val="24"/>
          <w:szCs w:val="24"/>
        </w:rPr>
        <w:t xml:space="preserve"> Yok!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bir diyeceğim</w:t>
      </w:r>
      <w:r w:rsidR="009A5198">
        <w:rPr>
          <w:rFonts w:ascii="Times New Roman" w:eastAsia="Calibri" w:hAnsi="Times New Roman" w:cs="Times New Roman"/>
          <w:sz w:val="24"/>
          <w:szCs w:val="24"/>
        </w:rPr>
        <w:t>.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      </w:t>
      </w:r>
    </w:p>
    <w:p w14:paraId="3DF51E38" w14:textId="77777777" w:rsidR="00313C3D" w:rsidRPr="00313C3D" w:rsidRDefault="006340B8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HACİVAT: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Ah</w:t>
      </w:r>
      <w:r w:rsidR="009A5198">
        <w:rPr>
          <w:rFonts w:ascii="Times New Roman" w:eastAsia="Calibri" w:hAnsi="Times New Roman" w:cs="Times New Roman"/>
          <w:sz w:val="24"/>
          <w:szCs w:val="24"/>
        </w:rPr>
        <w:t xml:space="preserve"> benim </w:t>
      </w:r>
      <w:proofErr w:type="gramStart"/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Karagözüm </w:t>
      </w:r>
      <w:r w:rsidR="009A5198">
        <w:rPr>
          <w:rFonts w:ascii="Times New Roman" w:eastAsia="Calibri" w:hAnsi="Times New Roman" w:cs="Times New Roman"/>
          <w:sz w:val="24"/>
          <w:szCs w:val="24"/>
        </w:rPr>
        <w:t>!</w:t>
      </w:r>
      <w:proofErr w:type="gramEnd"/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F952E85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Seni çok öfkeli gördüm</w:t>
      </w:r>
      <w:r w:rsidR="009A5198">
        <w:rPr>
          <w:rFonts w:ascii="Times New Roman" w:eastAsia="Calibri" w:hAnsi="Times New Roman" w:cs="Times New Roman"/>
          <w:sz w:val="24"/>
          <w:szCs w:val="24"/>
        </w:rPr>
        <w:t>.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9269EE7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 Hadi al bir nefes derin derin</w:t>
      </w:r>
    </w:p>
    <w:p w14:paraId="79AABDAF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</w:t>
      </w:r>
      <w:r w:rsidR="008E49FE">
        <w:rPr>
          <w:rFonts w:ascii="Times New Roman" w:eastAsia="Calibri" w:hAnsi="Times New Roman" w:cs="Times New Roman"/>
          <w:sz w:val="24"/>
          <w:szCs w:val="24"/>
        </w:rPr>
        <w:t xml:space="preserve">       Biran önce sakinleşir</w:t>
      </w:r>
      <w:r w:rsidR="004C3BBF">
        <w:rPr>
          <w:rFonts w:ascii="Times New Roman" w:eastAsia="Calibri" w:hAnsi="Times New Roman" w:cs="Times New Roman"/>
          <w:sz w:val="24"/>
          <w:szCs w:val="24"/>
        </w:rPr>
        <w:t>sin</w:t>
      </w:r>
      <w:r w:rsidR="009A5198">
        <w:rPr>
          <w:rFonts w:ascii="Times New Roman" w:eastAsia="Calibri" w:hAnsi="Times New Roman" w:cs="Times New Roman"/>
          <w:sz w:val="24"/>
          <w:szCs w:val="24"/>
        </w:rPr>
        <w:t>.</w:t>
      </w: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(Hay hak)</w:t>
      </w:r>
    </w:p>
    <w:p w14:paraId="263BE480" w14:textId="77777777" w:rsidR="006340B8" w:rsidRDefault="006340B8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2B9DB23" w14:textId="77777777" w:rsidR="00313C3D" w:rsidRPr="00313C3D" w:rsidRDefault="00170CB6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KARAGÖZ: (KARAGÖZ HIZLI HIZLI NEFES ALIP VERİYORDU.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72E27E0D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>HACİVAT:  Hay hak oldu mu Karagözüm</w:t>
      </w:r>
      <w:r w:rsidR="009A5198">
        <w:rPr>
          <w:rFonts w:ascii="Times New Roman" w:eastAsia="Calibri" w:hAnsi="Times New Roman" w:cs="Times New Roman"/>
          <w:sz w:val="24"/>
          <w:szCs w:val="24"/>
        </w:rPr>
        <w:t>!</w:t>
      </w:r>
    </w:p>
    <w:p w14:paraId="760ABCD1" w14:textId="77777777" w:rsid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 Burnundan derince bir nefes alıyorsun</w:t>
      </w:r>
      <w:r w:rsidR="009A5198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4FAA71F" w14:textId="77777777" w:rsidR="005F49C8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822E31">
        <w:rPr>
          <w:rFonts w:ascii="Times New Roman" w:eastAsia="Calibri" w:hAnsi="Times New Roman" w:cs="Times New Roman"/>
          <w:sz w:val="24"/>
          <w:szCs w:val="24"/>
        </w:rPr>
        <w:t>Karnını</w:t>
      </w:r>
      <w:r w:rsidR="005F49C8">
        <w:rPr>
          <w:rFonts w:ascii="Times New Roman" w:eastAsia="Calibri" w:hAnsi="Times New Roman" w:cs="Times New Roman"/>
          <w:sz w:val="24"/>
          <w:szCs w:val="24"/>
        </w:rPr>
        <w:t>n</w:t>
      </w:r>
      <w:r w:rsidR="00E80EA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62C6E">
        <w:rPr>
          <w:rFonts w:ascii="Times New Roman" w:eastAsia="Calibri" w:hAnsi="Times New Roman" w:cs="Times New Roman"/>
          <w:sz w:val="24"/>
          <w:szCs w:val="24"/>
        </w:rPr>
        <w:t xml:space="preserve">nefes ile şiştiğini </w:t>
      </w:r>
      <w:r w:rsidR="005F49C8">
        <w:rPr>
          <w:rFonts w:ascii="Times New Roman" w:eastAsia="Calibri" w:hAnsi="Times New Roman" w:cs="Times New Roman"/>
          <w:sz w:val="24"/>
          <w:szCs w:val="24"/>
        </w:rPr>
        <w:t>hissediyorsun</w:t>
      </w:r>
    </w:p>
    <w:p w14:paraId="6EEA1A37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5F49C8">
        <w:rPr>
          <w:rFonts w:ascii="Times New Roman" w:eastAsia="Calibri" w:hAnsi="Times New Roman" w:cs="Times New Roman"/>
          <w:sz w:val="24"/>
          <w:szCs w:val="24"/>
        </w:rPr>
        <w:t xml:space="preserve">Yavaş yavaş tekrar </w:t>
      </w:r>
      <w:proofErr w:type="gramStart"/>
      <w:r w:rsidR="005F49C8">
        <w:rPr>
          <w:rFonts w:ascii="Times New Roman" w:eastAsia="Calibri" w:hAnsi="Times New Roman" w:cs="Times New Roman"/>
          <w:sz w:val="24"/>
          <w:szCs w:val="24"/>
        </w:rPr>
        <w:t xml:space="preserve">burnundan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veriyorsun</w:t>
      </w:r>
      <w:proofErr w:type="gramEnd"/>
      <w:r w:rsidR="00313C3D" w:rsidRPr="00313C3D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5FC9489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5DB1C9D" w14:textId="77777777" w:rsidR="00313C3D" w:rsidRPr="00313C3D" w:rsidRDefault="005F49C8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KARAGÖZ: (HACİVAT’</w:t>
      </w:r>
      <w:r w:rsidR="00B63A71">
        <w:rPr>
          <w:rFonts w:ascii="Times New Roman" w:eastAsia="Calibri" w:hAnsi="Times New Roman" w:cs="Times New Roman"/>
          <w:sz w:val="24"/>
          <w:szCs w:val="24"/>
        </w:rPr>
        <w:t>IN DEDİĞİ ŞEKİLDE</w:t>
      </w:r>
      <w:r>
        <w:rPr>
          <w:rFonts w:ascii="Times New Roman" w:eastAsia="Calibri" w:hAnsi="Times New Roman" w:cs="Times New Roman"/>
          <w:sz w:val="24"/>
          <w:szCs w:val="24"/>
        </w:rPr>
        <w:t xml:space="preserve"> NEFES ALIR</w:t>
      </w:r>
      <w:r w:rsidR="00B63A71">
        <w:rPr>
          <w:rFonts w:ascii="Times New Roman" w:eastAsia="Calibri" w:hAnsi="Times New Roman" w:cs="Times New Roman"/>
          <w:sz w:val="24"/>
          <w:szCs w:val="24"/>
        </w:rPr>
        <w:t xml:space="preserve"> VERİR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1E5B2DD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HACİVAT: Hay hak canım arkadaşım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Karagözüm</w:t>
      </w:r>
      <w:r w:rsidR="006340B8">
        <w:rPr>
          <w:rFonts w:ascii="Times New Roman" w:eastAsia="Calibri" w:hAnsi="Times New Roman" w:cs="Times New Roman"/>
          <w:sz w:val="24"/>
          <w:szCs w:val="24"/>
        </w:rPr>
        <w:t>!</w:t>
      </w:r>
    </w:p>
    <w:p w14:paraId="040B9D7C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Bak şimdi oldu</w:t>
      </w:r>
      <w:r w:rsidR="006340B8">
        <w:rPr>
          <w:rFonts w:ascii="Times New Roman" w:eastAsia="Calibri" w:hAnsi="Times New Roman" w:cs="Times New Roman"/>
          <w:sz w:val="24"/>
          <w:szCs w:val="24"/>
        </w:rPr>
        <w:t>!</w:t>
      </w:r>
    </w:p>
    <w:p w14:paraId="4CA53F51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Haydi birlikte 10’dan geri sayalım.</w:t>
      </w:r>
    </w:p>
    <w:p w14:paraId="7A7AD2C6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KARAGÖZ: Ne varmış saymada </w:t>
      </w:r>
    </w:p>
    <w:p w14:paraId="54F4F9A7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Başlıyorum</w:t>
      </w:r>
      <w:r w:rsidR="006340B8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551A6218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10-9-7-5-4-2-1</w:t>
      </w:r>
    </w:p>
    <w:p w14:paraId="7032182B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>HACİVAT: Hay hak Karagözüm</w:t>
      </w:r>
      <w:r w:rsidR="006340B8">
        <w:rPr>
          <w:rFonts w:ascii="Times New Roman" w:eastAsia="Calibri" w:hAnsi="Times New Roman" w:cs="Times New Roman"/>
          <w:sz w:val="24"/>
          <w:szCs w:val="24"/>
        </w:rPr>
        <w:t>!</w:t>
      </w:r>
    </w:p>
    <w:p w14:paraId="4CD62793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Sanki birkaç rakamı unuttun.</w:t>
      </w:r>
    </w:p>
    <w:p w14:paraId="4EB91947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Hadi baştan hep birlikte</w:t>
      </w:r>
    </w:p>
    <w:p w14:paraId="2E0BA1B2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10-9-8-7-6-5-4-3-2-1</w:t>
      </w:r>
      <w:r w:rsidR="008F3BC9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F46E888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>KARAGÖZ:10-9-8-7-6-5-4-3-2-1</w:t>
      </w:r>
    </w:p>
    <w:p w14:paraId="2E536C18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>H</w:t>
      </w:r>
      <w:r w:rsidR="00170CB6">
        <w:rPr>
          <w:rFonts w:ascii="Times New Roman" w:eastAsia="Calibri" w:hAnsi="Times New Roman" w:cs="Times New Roman"/>
          <w:sz w:val="24"/>
          <w:szCs w:val="24"/>
        </w:rPr>
        <w:t>ACİVAT: Ah Karagözüm canım arkadaşım</w:t>
      </w:r>
      <w:r w:rsidR="006340B8">
        <w:rPr>
          <w:rFonts w:ascii="Times New Roman" w:eastAsia="Calibri" w:hAnsi="Times New Roman" w:cs="Times New Roman"/>
          <w:sz w:val="24"/>
          <w:szCs w:val="24"/>
        </w:rPr>
        <w:t>!</w:t>
      </w:r>
    </w:p>
    <w:p w14:paraId="5166A185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8E49FE"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6340B8">
        <w:rPr>
          <w:rFonts w:ascii="Times New Roman" w:eastAsia="Calibri" w:hAnsi="Times New Roman" w:cs="Times New Roman"/>
          <w:sz w:val="24"/>
          <w:szCs w:val="24"/>
        </w:rPr>
        <w:t>Öfkelendiğin zaman,</w:t>
      </w:r>
    </w:p>
    <w:p w14:paraId="694F4C1F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Birkaç kez derin nefes alıp veriyorsun</w:t>
      </w:r>
    </w:p>
    <w:p w14:paraId="2228352E" w14:textId="77777777" w:rsidR="00313C3D" w:rsidRPr="00313C3D" w:rsidRDefault="008E49FE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10’dan geriye doğru sayıyorsun</w:t>
      </w:r>
    </w:p>
    <w:p w14:paraId="7B8CD91C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Biraz sakinleşince </w:t>
      </w:r>
    </w:p>
    <w:p w14:paraId="6571F83D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6340B8">
        <w:rPr>
          <w:rFonts w:ascii="Times New Roman" w:eastAsia="Calibri" w:hAnsi="Times New Roman" w:cs="Times New Roman"/>
          <w:sz w:val="24"/>
          <w:szCs w:val="24"/>
        </w:rPr>
        <w:t xml:space="preserve">             Öfkelenme sebebini, </w:t>
      </w:r>
      <w:r w:rsidRPr="00313C3D">
        <w:rPr>
          <w:rFonts w:ascii="Times New Roman" w:eastAsia="Calibri" w:hAnsi="Times New Roman" w:cs="Times New Roman"/>
          <w:sz w:val="24"/>
          <w:szCs w:val="24"/>
        </w:rPr>
        <w:t>neler hisse</w:t>
      </w:r>
      <w:r w:rsidR="006340B8">
        <w:rPr>
          <w:rFonts w:ascii="Times New Roman" w:eastAsia="Calibri" w:hAnsi="Times New Roman" w:cs="Times New Roman"/>
          <w:sz w:val="24"/>
          <w:szCs w:val="24"/>
        </w:rPr>
        <w:t>t</w:t>
      </w:r>
      <w:r w:rsidRPr="00313C3D">
        <w:rPr>
          <w:rFonts w:ascii="Times New Roman" w:eastAsia="Calibri" w:hAnsi="Times New Roman" w:cs="Times New Roman"/>
          <w:sz w:val="24"/>
          <w:szCs w:val="24"/>
        </w:rPr>
        <w:t>tiğini</w:t>
      </w:r>
    </w:p>
    <w:p w14:paraId="604D19BE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Bu konuda yardım alabileceğin kişilerle paylaşabilirsin.</w:t>
      </w:r>
    </w:p>
    <w:p w14:paraId="08E18936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598168" w14:textId="77777777" w:rsidR="00313C3D" w:rsidRPr="00313C3D" w:rsidRDefault="00170CB6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KARAGÖZ: Ah benim canım arkadaşım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Hacivat</w:t>
      </w:r>
      <w:r w:rsidR="006340B8">
        <w:rPr>
          <w:rFonts w:ascii="Times New Roman" w:eastAsia="Calibri" w:hAnsi="Times New Roman" w:cs="Times New Roman"/>
          <w:sz w:val="24"/>
          <w:szCs w:val="24"/>
        </w:rPr>
        <w:t>’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>ım</w:t>
      </w:r>
      <w:r w:rsidR="006340B8">
        <w:rPr>
          <w:rFonts w:ascii="Times New Roman" w:eastAsia="Calibri" w:hAnsi="Times New Roman" w:cs="Times New Roman"/>
          <w:sz w:val="24"/>
          <w:szCs w:val="24"/>
        </w:rPr>
        <w:t>!</w:t>
      </w:r>
    </w:p>
    <w:p w14:paraId="37C653BD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 Teşekkür ederim</w:t>
      </w:r>
      <w:r w:rsidR="006340B8">
        <w:rPr>
          <w:rFonts w:ascii="Times New Roman" w:eastAsia="Calibri" w:hAnsi="Times New Roman" w:cs="Times New Roman"/>
          <w:sz w:val="24"/>
          <w:szCs w:val="24"/>
        </w:rPr>
        <w:t>.</w:t>
      </w: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E875526" w14:textId="77777777" w:rsidR="00313C3D" w:rsidRPr="00313C3D" w:rsidRDefault="00313C3D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3C3D">
        <w:rPr>
          <w:rFonts w:ascii="Times New Roman" w:eastAsia="Calibri" w:hAnsi="Times New Roman" w:cs="Times New Roman"/>
          <w:sz w:val="24"/>
          <w:szCs w:val="24"/>
        </w:rPr>
        <w:t xml:space="preserve">                  Sayende sakinleştim, öfkelendiğim durumu anla</w:t>
      </w:r>
      <w:r w:rsidR="00170CB6">
        <w:rPr>
          <w:rFonts w:ascii="Times New Roman" w:eastAsia="Calibri" w:hAnsi="Times New Roman" w:cs="Times New Roman"/>
          <w:sz w:val="24"/>
          <w:szCs w:val="24"/>
        </w:rPr>
        <w:t>t</w:t>
      </w:r>
      <w:r w:rsidRPr="00313C3D">
        <w:rPr>
          <w:rFonts w:ascii="Times New Roman" w:eastAsia="Calibri" w:hAnsi="Times New Roman" w:cs="Times New Roman"/>
          <w:sz w:val="24"/>
          <w:szCs w:val="24"/>
        </w:rPr>
        <w:t>tım.</w:t>
      </w:r>
    </w:p>
    <w:p w14:paraId="38DA6454" w14:textId="77777777" w:rsidR="00313C3D" w:rsidRPr="00313C3D" w:rsidRDefault="005F49C8" w:rsidP="00453A7C">
      <w:pPr>
        <w:spacing w:after="20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8E49FE">
        <w:rPr>
          <w:rFonts w:ascii="Times New Roman" w:eastAsia="Calibri" w:hAnsi="Times New Roman" w:cs="Times New Roman"/>
          <w:sz w:val="24"/>
          <w:szCs w:val="24"/>
        </w:rPr>
        <w:t xml:space="preserve">             </w:t>
      </w:r>
      <w:r w:rsidR="00313C3D" w:rsidRPr="00313C3D">
        <w:rPr>
          <w:rFonts w:ascii="Times New Roman" w:eastAsia="Calibri" w:hAnsi="Times New Roman" w:cs="Times New Roman"/>
          <w:sz w:val="24"/>
          <w:szCs w:val="24"/>
        </w:rPr>
        <w:t xml:space="preserve"> Karşı tarafı da dinledim. Artık kendimi daha iyi hissediyorum.</w:t>
      </w:r>
    </w:p>
    <w:p w14:paraId="1718002E" w14:textId="77777777" w:rsidR="00735E6E" w:rsidRDefault="00735E6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D47B5F8" w14:textId="1D81C404" w:rsidR="00313C3D" w:rsidRPr="00B40322" w:rsidRDefault="00735E6E" w:rsidP="003F1DE6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</w:t>
      </w:r>
      <w:r w:rsidR="003F1DE6" w:rsidRPr="00B40322">
        <w:rPr>
          <w:rFonts w:ascii="Times New Roman" w:hAnsi="Times New Roman" w:cs="Times New Roman"/>
          <w:b/>
          <w:sz w:val="24"/>
          <w:szCs w:val="24"/>
        </w:rPr>
        <w:t>2</w:t>
      </w:r>
    </w:p>
    <w:p w14:paraId="331CC190" w14:textId="77777777" w:rsidR="003F1DE6" w:rsidRDefault="003F1DE6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3A7C50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>K</w:t>
      </w:r>
      <w:r w:rsidR="00EC48D9">
        <w:rPr>
          <w:rFonts w:ascii="Times New Roman" w:hAnsi="Times New Roman" w:cs="Times New Roman"/>
          <w:sz w:val="24"/>
          <w:szCs w:val="24"/>
        </w:rPr>
        <w:t>ARAGÖZ: (SEVİ</w:t>
      </w:r>
      <w:r w:rsidR="0062185C">
        <w:rPr>
          <w:rFonts w:ascii="Times New Roman" w:hAnsi="Times New Roman" w:cs="Times New Roman"/>
          <w:sz w:val="24"/>
          <w:szCs w:val="24"/>
        </w:rPr>
        <w:t>N</w:t>
      </w:r>
      <w:r w:rsidR="00EC48D9">
        <w:rPr>
          <w:rFonts w:ascii="Times New Roman" w:hAnsi="Times New Roman" w:cs="Times New Roman"/>
          <w:sz w:val="24"/>
          <w:szCs w:val="24"/>
        </w:rPr>
        <w:t>ÇLE BAĞIRARAK KOŞAR.</w:t>
      </w:r>
      <w:r w:rsidRPr="00EC48D9">
        <w:rPr>
          <w:rFonts w:ascii="Times New Roman" w:hAnsi="Times New Roman" w:cs="Times New Roman"/>
          <w:sz w:val="24"/>
          <w:szCs w:val="24"/>
        </w:rPr>
        <w:t>)</w:t>
      </w:r>
    </w:p>
    <w:p w14:paraId="6BC00272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 Müjdemi isterim müjdemi!</w:t>
      </w:r>
    </w:p>
    <w:p w14:paraId="402AB325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 </w:t>
      </w:r>
      <w:proofErr w:type="gramStart"/>
      <w:r w:rsidRPr="00EC48D9">
        <w:rPr>
          <w:rFonts w:ascii="Times New Roman" w:hAnsi="Times New Roman" w:cs="Times New Roman"/>
          <w:sz w:val="24"/>
          <w:szCs w:val="24"/>
        </w:rPr>
        <w:t>Güzel mi</w:t>
      </w:r>
      <w:r w:rsidR="00EC48D9">
        <w:rPr>
          <w:rFonts w:ascii="Times New Roman" w:hAnsi="Times New Roman" w:cs="Times New Roman"/>
          <w:sz w:val="24"/>
          <w:szCs w:val="24"/>
        </w:rPr>
        <w:t xml:space="preserve"> </w:t>
      </w:r>
      <w:r w:rsidRPr="00EC48D9">
        <w:rPr>
          <w:rFonts w:ascii="Times New Roman" w:hAnsi="Times New Roman" w:cs="Times New Roman"/>
          <w:sz w:val="24"/>
          <w:szCs w:val="24"/>
        </w:rPr>
        <w:t xml:space="preserve"> güzel haberleri mi</w:t>
      </w:r>
      <w:proofErr w:type="gramEnd"/>
    </w:p>
    <w:p w14:paraId="4127634A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Hacı </w:t>
      </w:r>
      <w:proofErr w:type="spellStart"/>
      <w:r w:rsidRPr="00EC48D9">
        <w:rPr>
          <w:rFonts w:ascii="Times New Roman" w:hAnsi="Times New Roman" w:cs="Times New Roman"/>
          <w:sz w:val="24"/>
          <w:szCs w:val="24"/>
        </w:rPr>
        <w:t>cavcava</w:t>
      </w:r>
      <w:proofErr w:type="spellEnd"/>
      <w:r w:rsidRPr="00EC48D9">
        <w:rPr>
          <w:rFonts w:ascii="Times New Roman" w:hAnsi="Times New Roman" w:cs="Times New Roman"/>
          <w:sz w:val="24"/>
          <w:szCs w:val="24"/>
        </w:rPr>
        <w:t xml:space="preserve"> biran önce söylemek isterim.</w:t>
      </w:r>
    </w:p>
    <w:p w14:paraId="1F18E759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701687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>HACİVAT: Hay hak</w:t>
      </w:r>
      <w:r w:rsidR="00EC48D9">
        <w:rPr>
          <w:rFonts w:ascii="Times New Roman" w:hAnsi="Times New Roman" w:cs="Times New Roman"/>
          <w:sz w:val="24"/>
          <w:szCs w:val="24"/>
        </w:rPr>
        <w:t>!</w:t>
      </w:r>
      <w:r w:rsidRPr="00EC48D9">
        <w:rPr>
          <w:rFonts w:ascii="Times New Roman" w:hAnsi="Times New Roman" w:cs="Times New Roman"/>
          <w:sz w:val="24"/>
          <w:szCs w:val="24"/>
        </w:rPr>
        <w:t xml:space="preserve"> anladık çok sevinçlisin.</w:t>
      </w:r>
    </w:p>
    <w:p w14:paraId="7C1D00AC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Abartmışsın sevincini</w:t>
      </w:r>
      <w:r w:rsidR="00EC48D9">
        <w:rPr>
          <w:rFonts w:ascii="Times New Roman" w:hAnsi="Times New Roman" w:cs="Times New Roman"/>
          <w:sz w:val="24"/>
          <w:szCs w:val="24"/>
        </w:rPr>
        <w:t>,</w:t>
      </w:r>
      <w:r w:rsidRPr="00EC48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AFB932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Rahatsız etmişsin herkesi.</w:t>
      </w:r>
    </w:p>
    <w:p w14:paraId="1360B6F7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57E8B1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>KARAGÖZ: Yaşamayım mı sevincimi</w:t>
      </w:r>
      <w:r w:rsidR="00EC48D9">
        <w:rPr>
          <w:rFonts w:ascii="Times New Roman" w:hAnsi="Times New Roman" w:cs="Times New Roman"/>
          <w:sz w:val="24"/>
          <w:szCs w:val="24"/>
        </w:rPr>
        <w:t>,</w:t>
      </w:r>
    </w:p>
    <w:p w14:paraId="4786824D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Paylaşmayım mı müjdemi</w:t>
      </w:r>
      <w:r w:rsidR="00EC48D9">
        <w:rPr>
          <w:rFonts w:ascii="Times New Roman" w:hAnsi="Times New Roman" w:cs="Times New Roman"/>
          <w:sz w:val="24"/>
          <w:szCs w:val="24"/>
        </w:rPr>
        <w:t>,</w:t>
      </w:r>
    </w:p>
    <w:p w14:paraId="0E41A010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Nasıl ifade etmeliydim sevincimi?(tak tak)</w:t>
      </w:r>
    </w:p>
    <w:p w14:paraId="06A650BF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745514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HACİVAT: Ah benim iki </w:t>
      </w:r>
      <w:proofErr w:type="gramStart"/>
      <w:r w:rsidRPr="00EC48D9">
        <w:rPr>
          <w:rFonts w:ascii="Times New Roman" w:hAnsi="Times New Roman" w:cs="Times New Roman"/>
          <w:sz w:val="24"/>
          <w:szCs w:val="24"/>
        </w:rPr>
        <w:t xml:space="preserve">gözüm </w:t>
      </w:r>
      <w:r w:rsidR="00EC48D9">
        <w:rPr>
          <w:rFonts w:ascii="Times New Roman" w:hAnsi="Times New Roman" w:cs="Times New Roman"/>
          <w:sz w:val="24"/>
          <w:szCs w:val="24"/>
        </w:rPr>
        <w:t>!</w:t>
      </w:r>
      <w:proofErr w:type="gramEnd"/>
    </w:p>
    <w:p w14:paraId="4AF0A1C1" w14:textId="77777777" w:rsidR="00313C3D" w:rsidRPr="00EC48D9" w:rsidRDefault="00170CB6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Canım arkadaşım</w:t>
      </w:r>
      <w:r w:rsidR="00313C3D" w:rsidRPr="00EC48D9">
        <w:rPr>
          <w:rFonts w:ascii="Times New Roman" w:hAnsi="Times New Roman" w:cs="Times New Roman"/>
          <w:sz w:val="24"/>
          <w:szCs w:val="24"/>
        </w:rPr>
        <w:t xml:space="preserve"> Karagözüm</w:t>
      </w:r>
      <w:r w:rsidR="00EC48D9">
        <w:rPr>
          <w:rFonts w:ascii="Times New Roman" w:hAnsi="Times New Roman" w:cs="Times New Roman"/>
          <w:sz w:val="24"/>
          <w:szCs w:val="24"/>
        </w:rPr>
        <w:t>.</w:t>
      </w:r>
    </w:p>
    <w:p w14:paraId="0C7A3984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Müjdeni duymayı</w:t>
      </w:r>
      <w:r w:rsidR="00EC48D9">
        <w:rPr>
          <w:rFonts w:ascii="Times New Roman" w:hAnsi="Times New Roman" w:cs="Times New Roman"/>
          <w:sz w:val="24"/>
          <w:szCs w:val="24"/>
        </w:rPr>
        <w:t>,</w:t>
      </w:r>
    </w:p>
    <w:p w14:paraId="47FD2C9B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Sevincini paylaşmayı çok isterim.</w:t>
      </w:r>
    </w:p>
    <w:p w14:paraId="56A5243A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Çevrendekilere rahatsızlık vermeden</w:t>
      </w:r>
    </w:p>
    <w:p w14:paraId="186BB0D2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5F49C8">
        <w:rPr>
          <w:rFonts w:ascii="Times New Roman" w:hAnsi="Times New Roman" w:cs="Times New Roman"/>
          <w:sz w:val="24"/>
          <w:szCs w:val="24"/>
        </w:rPr>
        <w:t xml:space="preserve"> </w:t>
      </w:r>
      <w:r w:rsidRPr="00EC48D9">
        <w:rPr>
          <w:rFonts w:ascii="Times New Roman" w:hAnsi="Times New Roman" w:cs="Times New Roman"/>
          <w:sz w:val="24"/>
          <w:szCs w:val="24"/>
        </w:rPr>
        <w:t>Yanıma geldiğinde paylaşabilirsin.</w:t>
      </w:r>
    </w:p>
    <w:p w14:paraId="766B2368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3A32B0" w14:textId="77777777" w:rsidR="00313C3D" w:rsidRPr="00EC48D9" w:rsidRDefault="00EC48D9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RAGÖZ: Ah Hacı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av</w:t>
      </w:r>
      <w:r w:rsidR="00313C3D" w:rsidRPr="00EC48D9">
        <w:rPr>
          <w:rFonts w:ascii="Times New Roman" w:hAnsi="Times New Roman" w:cs="Times New Roman"/>
          <w:sz w:val="24"/>
          <w:szCs w:val="24"/>
        </w:rPr>
        <w:t>cavım</w:t>
      </w:r>
      <w:proofErr w:type="spellEnd"/>
      <w:r w:rsidR="00313C3D" w:rsidRPr="00EC48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!</w:t>
      </w:r>
      <w:proofErr w:type="gramEnd"/>
    </w:p>
    <w:p w14:paraId="5EB73E9C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 Bilemedim sevincimden </w:t>
      </w:r>
    </w:p>
    <w:p w14:paraId="36E9DB1C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                   Rah</w:t>
      </w:r>
      <w:r w:rsidR="00170CB6">
        <w:rPr>
          <w:rFonts w:ascii="Times New Roman" w:hAnsi="Times New Roman" w:cs="Times New Roman"/>
          <w:sz w:val="24"/>
          <w:szCs w:val="24"/>
        </w:rPr>
        <w:t>atsızlık verdim herkese</w:t>
      </w:r>
      <w:r w:rsidRPr="00EC48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87A55A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8D9">
        <w:rPr>
          <w:rFonts w:ascii="Times New Roman" w:hAnsi="Times New Roman" w:cs="Times New Roman"/>
          <w:sz w:val="24"/>
          <w:szCs w:val="24"/>
        </w:rPr>
        <w:t xml:space="preserve">   </w:t>
      </w:r>
      <w:r w:rsidR="00170CB6">
        <w:rPr>
          <w:rFonts w:ascii="Times New Roman" w:hAnsi="Times New Roman" w:cs="Times New Roman"/>
          <w:sz w:val="24"/>
          <w:szCs w:val="24"/>
        </w:rPr>
        <w:t xml:space="preserve">                   Özür dilerim herkesten.</w:t>
      </w:r>
    </w:p>
    <w:p w14:paraId="22DF41EB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F08E23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89D6A4" w14:textId="77777777" w:rsidR="00313C3D" w:rsidRPr="00EC48D9" w:rsidRDefault="00313C3D" w:rsidP="00AE2E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FC2A11" w14:textId="77777777" w:rsidR="00486B9A" w:rsidRPr="00EC48D9" w:rsidRDefault="00486B9A" w:rsidP="00AE2E95">
      <w:pPr>
        <w:spacing w:line="276" w:lineRule="auto"/>
        <w:jc w:val="both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0AE6BBE0" w14:textId="1341BA37" w:rsidR="00313C3D" w:rsidRPr="00B40322" w:rsidRDefault="00735E6E" w:rsidP="00B63A71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4"/>
        </w:rPr>
        <w:lastRenderedPageBreak/>
        <w:t>Çalışma Yaprağı-</w:t>
      </w:r>
      <w:r w:rsidR="00AE2E95" w:rsidRPr="00B40322">
        <w:rPr>
          <w:rFonts w:ascii="Times New Roman" w:eastAsiaTheme="majorEastAsia" w:hAnsi="Times New Roman" w:cs="Times New Roman"/>
          <w:b/>
          <w:bCs/>
          <w:sz w:val="24"/>
          <w:szCs w:val="24"/>
        </w:rPr>
        <w:t>3</w:t>
      </w:r>
    </w:p>
    <w:p w14:paraId="50C230DA" w14:textId="77777777" w:rsidR="00313C3D" w:rsidRPr="00B40322" w:rsidRDefault="00313C3D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553CA969" w14:textId="77777777" w:rsidR="00313C3D" w:rsidRDefault="00313C3D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133C06C0" w14:textId="77777777" w:rsidR="00313C3D" w:rsidRDefault="00B331E3" w:rsidP="00C660E0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 w:rsidRPr="00C660E0">
        <w:rPr>
          <w:rFonts w:ascii="Times New Roman" w:eastAsiaTheme="majorEastAsia" w:hAnsi="Times New Roman" w:cs="Times New Roman"/>
          <w:b/>
          <w:bCs/>
          <w:sz w:val="24"/>
          <w:szCs w:val="26"/>
        </w:rPr>
        <w:t>HACİVAT                                                                                    KARAGÖZ</w:t>
      </w:r>
    </w:p>
    <w:p w14:paraId="00DBB2EB" w14:textId="77777777" w:rsidR="00313C3D" w:rsidRDefault="00313C3D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076B9992" w14:textId="77777777" w:rsidR="00313C3D" w:rsidRDefault="00313C3D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45EF325C" w14:textId="77777777" w:rsidR="00AE2E95" w:rsidRPr="00B63A71" w:rsidRDefault="005F49C8" w:rsidP="00B63A71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  <w:lang w:eastAsia="tr-TR"/>
        </w:rPr>
        <w:drawing>
          <wp:inline distT="0" distB="0" distL="0" distR="0" wp14:anchorId="11686D47" wp14:editId="6AF35A23">
            <wp:extent cx="6086475" cy="6300035"/>
            <wp:effectExtent l="0" t="0" r="0" b="571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ck-vector-hacivat-and-karagoz-43973689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475" cy="6300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3A71">
        <w:rPr>
          <w:rFonts w:ascii="Times New Roman" w:eastAsiaTheme="majorEastAsia" w:hAnsi="Times New Roman" w:cs="Times New Roman"/>
          <w:b/>
          <w:bCs/>
          <w:sz w:val="24"/>
          <w:szCs w:val="26"/>
        </w:rPr>
        <w:t xml:space="preserve"> </w:t>
      </w:r>
    </w:p>
    <w:p w14:paraId="0E19EF5E" w14:textId="77777777" w:rsidR="00C660E0" w:rsidRDefault="00C660E0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br w:type="page"/>
      </w:r>
    </w:p>
    <w:p w14:paraId="046BBADF" w14:textId="686537C8" w:rsidR="00B40322" w:rsidRPr="00B40322" w:rsidRDefault="00735E6E" w:rsidP="00B40322">
      <w:pPr>
        <w:pStyle w:val="Balk2"/>
      </w:pPr>
      <w:r>
        <w:lastRenderedPageBreak/>
        <w:t>Çalışma Yaprağı-</w:t>
      </w:r>
      <w:r w:rsidR="00B40322" w:rsidRPr="00B40322">
        <w:t>4</w:t>
      </w:r>
    </w:p>
    <w:p w14:paraId="33ECA4BA" w14:textId="77777777" w:rsidR="00916B71" w:rsidRDefault="00916B71" w:rsidP="00C83B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783164" w14:textId="413CA47F" w:rsidR="00B40322" w:rsidRPr="002730B3" w:rsidRDefault="002730B3" w:rsidP="00C83B9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0B3">
        <w:rPr>
          <w:rFonts w:ascii="Times New Roman" w:hAnsi="Times New Roman" w:cs="Times New Roman"/>
          <w:b/>
          <w:bCs/>
          <w:sz w:val="24"/>
          <w:szCs w:val="24"/>
        </w:rPr>
        <w:t>Öğrenc</w:t>
      </w:r>
      <w:r w:rsidR="00757204">
        <w:rPr>
          <w:rFonts w:ascii="Times New Roman" w:hAnsi="Times New Roman" w:cs="Times New Roman"/>
          <w:b/>
          <w:bCs/>
          <w:sz w:val="24"/>
          <w:szCs w:val="24"/>
        </w:rPr>
        <w:t>ilerin Duygularının Uygun Olan v</w:t>
      </w:r>
      <w:r w:rsidRPr="002730B3">
        <w:rPr>
          <w:rFonts w:ascii="Times New Roman" w:hAnsi="Times New Roman" w:cs="Times New Roman"/>
          <w:b/>
          <w:bCs/>
          <w:sz w:val="24"/>
          <w:szCs w:val="24"/>
        </w:rPr>
        <w:t>e Uygun Olmayan İfade Biçimlerinin Kontrol Listesi</w:t>
      </w:r>
    </w:p>
    <w:p w14:paraId="560B772F" w14:textId="77777777" w:rsidR="00B40322" w:rsidRPr="002730B3" w:rsidRDefault="00A15026" w:rsidP="00B40322">
      <w:pPr>
        <w:rPr>
          <w:rFonts w:ascii="Times New Roman" w:hAnsi="Times New Roman" w:cs="Times New Roman"/>
          <w:sz w:val="24"/>
          <w:szCs w:val="24"/>
        </w:rPr>
      </w:pPr>
      <w:r w:rsidRPr="002730B3">
        <w:rPr>
          <w:rFonts w:ascii="Times New Roman" w:hAnsi="Times New Roman" w:cs="Times New Roman"/>
          <w:sz w:val="24"/>
          <w:szCs w:val="24"/>
        </w:rPr>
        <w:t>ÖĞRENCİNİN ADI - SOYADI:</w:t>
      </w:r>
    </w:p>
    <w:p w14:paraId="10E82636" w14:textId="77777777" w:rsidR="00A15026" w:rsidRPr="002730B3" w:rsidRDefault="00A15026" w:rsidP="00B40322">
      <w:pPr>
        <w:rPr>
          <w:rFonts w:ascii="Times New Roman" w:hAnsi="Times New Roman" w:cs="Times New Roman"/>
          <w:sz w:val="24"/>
          <w:szCs w:val="24"/>
        </w:rPr>
      </w:pPr>
      <w:r w:rsidRPr="002730B3">
        <w:rPr>
          <w:rFonts w:ascii="Times New Roman" w:hAnsi="Times New Roman" w:cs="Times New Roman"/>
          <w:sz w:val="24"/>
          <w:szCs w:val="24"/>
        </w:rPr>
        <w:t>SINIFI:</w:t>
      </w:r>
    </w:p>
    <w:p w14:paraId="350E9AD1" w14:textId="77777777" w:rsidR="00A15026" w:rsidRPr="002730B3" w:rsidRDefault="00A15026" w:rsidP="00B40322">
      <w:pPr>
        <w:rPr>
          <w:rFonts w:ascii="Times New Roman" w:hAnsi="Times New Roman" w:cs="Times New Roman"/>
          <w:sz w:val="24"/>
          <w:szCs w:val="24"/>
        </w:rPr>
      </w:pPr>
      <w:r w:rsidRPr="002730B3">
        <w:rPr>
          <w:rFonts w:ascii="Times New Roman" w:hAnsi="Times New Roman" w:cs="Times New Roman"/>
          <w:sz w:val="24"/>
          <w:szCs w:val="24"/>
        </w:rPr>
        <w:t>OKUL NUMARASI:</w:t>
      </w:r>
    </w:p>
    <w:p w14:paraId="0C561C6B" w14:textId="77777777" w:rsidR="00C83B90" w:rsidRPr="002730B3" w:rsidRDefault="00C83B90" w:rsidP="00B40322">
      <w:pPr>
        <w:rPr>
          <w:rFonts w:ascii="Times New Roman" w:hAnsi="Times New Roman" w:cs="Times New Roman"/>
          <w:sz w:val="24"/>
          <w:szCs w:val="24"/>
        </w:rPr>
      </w:pPr>
      <w:r w:rsidRPr="002730B3">
        <w:rPr>
          <w:rFonts w:ascii="Times New Roman" w:hAnsi="Times New Roman" w:cs="Times New Roman"/>
          <w:sz w:val="24"/>
          <w:szCs w:val="24"/>
        </w:rPr>
        <w:t>UYGULAYAN:</w:t>
      </w:r>
    </w:p>
    <w:p w14:paraId="5E8CFC34" w14:textId="77777777" w:rsidR="00C83B90" w:rsidRPr="002730B3" w:rsidRDefault="00C83B90" w:rsidP="00B40322">
      <w:pPr>
        <w:rPr>
          <w:rFonts w:ascii="Times New Roman" w:hAnsi="Times New Roman" w:cs="Times New Roman"/>
          <w:sz w:val="24"/>
          <w:szCs w:val="24"/>
        </w:rPr>
      </w:pPr>
      <w:r w:rsidRPr="002730B3">
        <w:rPr>
          <w:rFonts w:ascii="Times New Roman" w:hAnsi="Times New Roman" w:cs="Times New Roman"/>
          <w:sz w:val="24"/>
          <w:szCs w:val="24"/>
        </w:rPr>
        <w:t>TARİH: .... /…./….</w:t>
      </w:r>
    </w:p>
    <w:p w14:paraId="61B42DBB" w14:textId="77777777" w:rsidR="00B40322" w:rsidRDefault="00B40322" w:rsidP="00B4032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768" w:type="dxa"/>
        <w:tblLayout w:type="fixed"/>
        <w:tblLook w:val="04A0" w:firstRow="1" w:lastRow="0" w:firstColumn="1" w:lastColumn="0" w:noHBand="0" w:noVBand="1"/>
      </w:tblPr>
      <w:tblGrid>
        <w:gridCol w:w="817"/>
        <w:gridCol w:w="3657"/>
        <w:gridCol w:w="902"/>
        <w:gridCol w:w="1352"/>
        <w:gridCol w:w="1053"/>
        <w:gridCol w:w="1987"/>
      </w:tblGrid>
      <w:tr w:rsidR="009E54E7" w14:paraId="7D1546DC" w14:textId="77777777" w:rsidTr="00453A7C">
        <w:trPr>
          <w:trHeight w:val="706"/>
        </w:trPr>
        <w:tc>
          <w:tcPr>
            <w:tcW w:w="817" w:type="dxa"/>
          </w:tcPr>
          <w:p w14:paraId="584B4CC7" w14:textId="77777777" w:rsidR="00A15026" w:rsidRDefault="00A15026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3657" w:type="dxa"/>
          </w:tcPr>
          <w:p w14:paraId="5BCD5312" w14:textId="77777777" w:rsidR="00A15026" w:rsidRDefault="00A15026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DE</w:t>
            </w:r>
          </w:p>
        </w:tc>
        <w:tc>
          <w:tcPr>
            <w:tcW w:w="902" w:type="dxa"/>
          </w:tcPr>
          <w:p w14:paraId="6EF8BF24" w14:textId="77777777" w:rsidR="00A15026" w:rsidRDefault="00A15026" w:rsidP="002730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T</w:t>
            </w:r>
          </w:p>
        </w:tc>
        <w:tc>
          <w:tcPr>
            <w:tcW w:w="1352" w:type="dxa"/>
          </w:tcPr>
          <w:p w14:paraId="57C9AD9B" w14:textId="77777777" w:rsidR="00A15026" w:rsidRDefault="00A15026" w:rsidP="002730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SMEN</w:t>
            </w:r>
          </w:p>
        </w:tc>
        <w:tc>
          <w:tcPr>
            <w:tcW w:w="1053" w:type="dxa"/>
          </w:tcPr>
          <w:p w14:paraId="6F15F1F1" w14:textId="77777777" w:rsidR="00A15026" w:rsidRDefault="00A15026" w:rsidP="002730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YIR</w:t>
            </w:r>
          </w:p>
        </w:tc>
        <w:tc>
          <w:tcPr>
            <w:tcW w:w="1987" w:type="dxa"/>
          </w:tcPr>
          <w:p w14:paraId="37EF9433" w14:textId="77777777" w:rsidR="00A15026" w:rsidRDefault="00A15026" w:rsidP="002730B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ÇIKLAMA</w:t>
            </w:r>
          </w:p>
        </w:tc>
      </w:tr>
      <w:tr w:rsidR="009E54E7" w14:paraId="183B5A30" w14:textId="77777777" w:rsidTr="002730B3">
        <w:trPr>
          <w:trHeight w:val="300"/>
        </w:trPr>
        <w:tc>
          <w:tcPr>
            <w:tcW w:w="817" w:type="dxa"/>
          </w:tcPr>
          <w:p w14:paraId="344C5A10" w14:textId="77777777" w:rsidR="00A15026" w:rsidRDefault="009E54E7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3657" w:type="dxa"/>
          </w:tcPr>
          <w:p w14:paraId="1A0DFAD5" w14:textId="6551386C" w:rsidR="00A15026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ygularını ifade etmekte güçlük yaşar.</w:t>
            </w:r>
          </w:p>
          <w:p w14:paraId="7027E044" w14:textId="38002F02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902" w:type="dxa"/>
          </w:tcPr>
          <w:p w14:paraId="44D38358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01629D84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3F417C90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4E546F36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9E54E7" w14:paraId="202EC9B5" w14:textId="77777777" w:rsidTr="002730B3">
        <w:trPr>
          <w:trHeight w:val="734"/>
        </w:trPr>
        <w:tc>
          <w:tcPr>
            <w:tcW w:w="817" w:type="dxa"/>
          </w:tcPr>
          <w:p w14:paraId="37FFA8AC" w14:textId="77777777" w:rsidR="00A15026" w:rsidRDefault="009E54E7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3657" w:type="dxa"/>
          </w:tcPr>
          <w:p w14:paraId="65F6A207" w14:textId="31B80792" w:rsidR="00A15026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ygularını ifade ederken</w:t>
            </w:r>
            <w:r w:rsidR="009E54E7">
              <w:rPr>
                <w:sz w:val="24"/>
                <w:szCs w:val="24"/>
              </w:rPr>
              <w:t xml:space="preserve"> ses tonuna ve kelimelerine dikkat eder.</w:t>
            </w:r>
          </w:p>
        </w:tc>
        <w:tc>
          <w:tcPr>
            <w:tcW w:w="902" w:type="dxa"/>
          </w:tcPr>
          <w:p w14:paraId="41B2D4B0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04963E3B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12DE0C31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6B867476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9E54E7" w14:paraId="2B6C1CCE" w14:textId="77777777" w:rsidTr="002730B3">
        <w:trPr>
          <w:trHeight w:val="546"/>
        </w:trPr>
        <w:tc>
          <w:tcPr>
            <w:tcW w:w="817" w:type="dxa"/>
          </w:tcPr>
          <w:p w14:paraId="3DFCDB87" w14:textId="77777777" w:rsidR="00A15026" w:rsidRDefault="009E54E7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3657" w:type="dxa"/>
          </w:tcPr>
          <w:p w14:paraId="287E9B6B" w14:textId="5D5CF3E8" w:rsidR="00A15026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ygularını ifade ederken</w:t>
            </w:r>
            <w:r w:rsidR="00C83B90">
              <w:rPr>
                <w:sz w:val="24"/>
                <w:szCs w:val="24"/>
              </w:rPr>
              <w:t xml:space="preserve"> jest ve mimiklerin</w:t>
            </w:r>
            <w:r>
              <w:rPr>
                <w:sz w:val="24"/>
                <w:szCs w:val="24"/>
              </w:rPr>
              <w:t>i kullanır.</w:t>
            </w:r>
          </w:p>
        </w:tc>
        <w:tc>
          <w:tcPr>
            <w:tcW w:w="902" w:type="dxa"/>
          </w:tcPr>
          <w:p w14:paraId="1C1D1564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22CA55AD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4745981A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53E8F782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9E54E7" w14:paraId="634C6A18" w14:textId="77777777" w:rsidTr="002730B3">
        <w:trPr>
          <w:trHeight w:val="696"/>
        </w:trPr>
        <w:tc>
          <w:tcPr>
            <w:tcW w:w="817" w:type="dxa"/>
          </w:tcPr>
          <w:p w14:paraId="6D99D7DC" w14:textId="77777777" w:rsidR="00A15026" w:rsidRDefault="009E54E7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3657" w:type="dxa"/>
          </w:tcPr>
          <w:p w14:paraId="41FB08A2" w14:textId="6A43614F" w:rsidR="00A15026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ygularını çok rahat ifade edebilir.</w:t>
            </w:r>
          </w:p>
        </w:tc>
        <w:tc>
          <w:tcPr>
            <w:tcW w:w="902" w:type="dxa"/>
          </w:tcPr>
          <w:p w14:paraId="5687167A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1776282E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2AF028BB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5A57545D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9E54E7" w14:paraId="666B9A4F" w14:textId="77777777" w:rsidTr="002730B3">
        <w:trPr>
          <w:trHeight w:val="848"/>
        </w:trPr>
        <w:tc>
          <w:tcPr>
            <w:tcW w:w="817" w:type="dxa"/>
          </w:tcPr>
          <w:p w14:paraId="058F13A8" w14:textId="77777777" w:rsidR="00A15026" w:rsidRDefault="00C83B90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3657" w:type="dxa"/>
          </w:tcPr>
          <w:p w14:paraId="5CF1CDF3" w14:textId="283A8F2C" w:rsidR="00A15026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uygularını ifade </w:t>
            </w:r>
            <w:r w:rsidR="00C83B90">
              <w:rPr>
                <w:sz w:val="24"/>
                <w:szCs w:val="24"/>
              </w:rPr>
              <w:t>ederken insanları rahatsız edecek davranışlardan kaçınır.</w:t>
            </w:r>
          </w:p>
        </w:tc>
        <w:tc>
          <w:tcPr>
            <w:tcW w:w="902" w:type="dxa"/>
          </w:tcPr>
          <w:p w14:paraId="4376CCC7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3F9ABE8B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2E8CA294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6445D790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9E54E7" w14:paraId="679B25FE" w14:textId="77777777" w:rsidTr="002730B3">
        <w:trPr>
          <w:trHeight w:val="690"/>
        </w:trPr>
        <w:tc>
          <w:tcPr>
            <w:tcW w:w="817" w:type="dxa"/>
          </w:tcPr>
          <w:p w14:paraId="490BB139" w14:textId="77777777" w:rsidR="00A15026" w:rsidRDefault="00C83B90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3657" w:type="dxa"/>
          </w:tcPr>
          <w:p w14:paraId="6D4E283B" w14:textId="77777777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ygularını ifade edemediğinde uyumsuz davranışlar sergiler.</w:t>
            </w:r>
          </w:p>
          <w:p w14:paraId="609AC075" w14:textId="69935B88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902" w:type="dxa"/>
          </w:tcPr>
          <w:p w14:paraId="2BD61FCC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508EA009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0A9E6BB0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7A96006C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9E54E7" w14:paraId="6EAC456F" w14:textId="77777777" w:rsidTr="002730B3">
        <w:trPr>
          <w:trHeight w:val="574"/>
        </w:trPr>
        <w:tc>
          <w:tcPr>
            <w:tcW w:w="817" w:type="dxa"/>
          </w:tcPr>
          <w:p w14:paraId="460D7DBB" w14:textId="77777777" w:rsidR="00A15026" w:rsidRDefault="00C83B90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3657" w:type="dxa"/>
          </w:tcPr>
          <w:p w14:paraId="0419008C" w14:textId="77777777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ygularını resim, spor vb. etkinlikler aracılığıyla gösterir.</w:t>
            </w:r>
          </w:p>
          <w:p w14:paraId="0E9D3D76" w14:textId="0A576AD5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902" w:type="dxa"/>
          </w:tcPr>
          <w:p w14:paraId="414B9921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0C3E68D9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514908D9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79E559A0" w14:textId="77777777" w:rsidR="00A15026" w:rsidRDefault="00A15026" w:rsidP="002730B3">
            <w:pPr>
              <w:rPr>
                <w:sz w:val="24"/>
                <w:szCs w:val="24"/>
              </w:rPr>
            </w:pPr>
          </w:p>
        </w:tc>
      </w:tr>
      <w:tr w:rsidR="002730B3" w14:paraId="1A0ECD48" w14:textId="77777777" w:rsidTr="002730B3">
        <w:trPr>
          <w:trHeight w:val="574"/>
        </w:trPr>
        <w:tc>
          <w:tcPr>
            <w:tcW w:w="817" w:type="dxa"/>
          </w:tcPr>
          <w:p w14:paraId="0AEFC48B" w14:textId="08A27E9C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3657" w:type="dxa"/>
          </w:tcPr>
          <w:p w14:paraId="2B53CA96" w14:textId="03B8DBD2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………………………</w:t>
            </w:r>
          </w:p>
        </w:tc>
        <w:tc>
          <w:tcPr>
            <w:tcW w:w="902" w:type="dxa"/>
          </w:tcPr>
          <w:p w14:paraId="488F97E9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47C3A10F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37068701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107600F1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</w:tr>
      <w:tr w:rsidR="002730B3" w14:paraId="6F2CBCB6" w14:textId="77777777" w:rsidTr="002730B3">
        <w:trPr>
          <w:trHeight w:val="574"/>
        </w:trPr>
        <w:tc>
          <w:tcPr>
            <w:tcW w:w="817" w:type="dxa"/>
          </w:tcPr>
          <w:p w14:paraId="5864397A" w14:textId="1472C1F4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3657" w:type="dxa"/>
          </w:tcPr>
          <w:p w14:paraId="17FDE613" w14:textId="671B0EE8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………………………</w:t>
            </w:r>
          </w:p>
        </w:tc>
        <w:tc>
          <w:tcPr>
            <w:tcW w:w="902" w:type="dxa"/>
          </w:tcPr>
          <w:p w14:paraId="027017D6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214F114F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7157CFC0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50C9F79A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</w:tr>
      <w:tr w:rsidR="002730B3" w14:paraId="66EEA8E7" w14:textId="77777777" w:rsidTr="002730B3">
        <w:trPr>
          <w:trHeight w:val="574"/>
        </w:trPr>
        <w:tc>
          <w:tcPr>
            <w:tcW w:w="817" w:type="dxa"/>
          </w:tcPr>
          <w:p w14:paraId="0918B5D4" w14:textId="5479BA70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</w:t>
            </w:r>
          </w:p>
        </w:tc>
        <w:tc>
          <w:tcPr>
            <w:tcW w:w="3657" w:type="dxa"/>
          </w:tcPr>
          <w:p w14:paraId="14043FF0" w14:textId="52B4AB9B" w:rsidR="002730B3" w:rsidRDefault="002730B3" w:rsidP="002730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………………………</w:t>
            </w:r>
          </w:p>
        </w:tc>
        <w:tc>
          <w:tcPr>
            <w:tcW w:w="902" w:type="dxa"/>
          </w:tcPr>
          <w:p w14:paraId="02159D54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352" w:type="dxa"/>
          </w:tcPr>
          <w:p w14:paraId="12414967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053" w:type="dxa"/>
          </w:tcPr>
          <w:p w14:paraId="6DA9BC80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  <w:tc>
          <w:tcPr>
            <w:tcW w:w="1987" w:type="dxa"/>
          </w:tcPr>
          <w:p w14:paraId="23B1614E" w14:textId="77777777" w:rsidR="002730B3" w:rsidRDefault="002730B3" w:rsidP="002730B3">
            <w:pPr>
              <w:rPr>
                <w:sz w:val="24"/>
                <w:szCs w:val="24"/>
              </w:rPr>
            </w:pPr>
          </w:p>
        </w:tc>
      </w:tr>
    </w:tbl>
    <w:p w14:paraId="61F0AC55" w14:textId="77777777" w:rsidR="00B40322" w:rsidRPr="00B40322" w:rsidRDefault="00B40322" w:rsidP="00916B71">
      <w:pPr>
        <w:tabs>
          <w:tab w:val="left" w:pos="2235"/>
        </w:tabs>
      </w:pPr>
    </w:p>
    <w:bookmarkEnd w:id="1"/>
    <w:p w14:paraId="1F260A5E" w14:textId="15189B3E" w:rsidR="00AD3A3D" w:rsidRPr="002730B3" w:rsidRDefault="00AD3A3D" w:rsidP="002730B3">
      <w:pPr>
        <w:rPr>
          <w:rFonts w:ascii="Times New Roman" w:hAnsi="Times New Roman" w:cs="Times New Roman"/>
          <w:b/>
          <w:sz w:val="24"/>
          <w:szCs w:val="24"/>
        </w:rPr>
      </w:pPr>
    </w:p>
    <w:sectPr w:rsidR="00AD3A3D" w:rsidRPr="002730B3" w:rsidSect="00EC1E21">
      <w:footerReference w:type="default" r:id="rId9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C6258" w14:textId="77777777" w:rsidR="00051443" w:rsidRDefault="00051443" w:rsidP="00BF2FB1">
      <w:pPr>
        <w:spacing w:after="0" w:line="240" w:lineRule="auto"/>
      </w:pPr>
      <w:r>
        <w:separator/>
      </w:r>
    </w:p>
  </w:endnote>
  <w:endnote w:type="continuationSeparator" w:id="0">
    <w:p w14:paraId="06C3F903" w14:textId="77777777" w:rsidR="00051443" w:rsidRDefault="00051443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14:paraId="7A6F95CE" w14:textId="38E6FEF1" w:rsidR="002501D1" w:rsidRDefault="00830E9B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5C0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5D2F57A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AF75D9" w14:textId="77777777" w:rsidR="00051443" w:rsidRDefault="00051443" w:rsidP="00BF2FB1">
      <w:pPr>
        <w:spacing w:after="0" w:line="240" w:lineRule="auto"/>
      </w:pPr>
      <w:r>
        <w:separator/>
      </w:r>
    </w:p>
  </w:footnote>
  <w:footnote w:type="continuationSeparator" w:id="0">
    <w:p w14:paraId="09F51EF8" w14:textId="77777777" w:rsidR="00051443" w:rsidRDefault="00051443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D352E"/>
    <w:multiLevelType w:val="hybridMultilevel"/>
    <w:tmpl w:val="3702C298"/>
    <w:lvl w:ilvl="0" w:tplc="F62ED2D0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A211C"/>
    <w:multiLevelType w:val="hybridMultilevel"/>
    <w:tmpl w:val="937A355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77422"/>
    <w:multiLevelType w:val="hybridMultilevel"/>
    <w:tmpl w:val="EB18970A"/>
    <w:lvl w:ilvl="0" w:tplc="54F819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8E42EC"/>
    <w:multiLevelType w:val="hybridMultilevel"/>
    <w:tmpl w:val="208CE8D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3E152C"/>
    <w:multiLevelType w:val="hybridMultilevel"/>
    <w:tmpl w:val="AB5445FA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AB6F91"/>
    <w:multiLevelType w:val="hybridMultilevel"/>
    <w:tmpl w:val="A27A9B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E111A"/>
    <w:multiLevelType w:val="hybridMultilevel"/>
    <w:tmpl w:val="E42C0E06"/>
    <w:lvl w:ilvl="0" w:tplc="6CF68E1A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0A02E5"/>
    <w:multiLevelType w:val="hybridMultilevel"/>
    <w:tmpl w:val="DC58B708"/>
    <w:lvl w:ilvl="0" w:tplc="05D40A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A81465D"/>
    <w:multiLevelType w:val="hybridMultilevel"/>
    <w:tmpl w:val="C76E5E80"/>
    <w:lvl w:ilvl="0" w:tplc="05D40A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07B6D2A"/>
    <w:multiLevelType w:val="hybridMultilevel"/>
    <w:tmpl w:val="4E580268"/>
    <w:lvl w:ilvl="0" w:tplc="041F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6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AC30D5"/>
    <w:multiLevelType w:val="hybridMultilevel"/>
    <w:tmpl w:val="58122C36"/>
    <w:lvl w:ilvl="0" w:tplc="9A0C67C4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0062D4C"/>
    <w:multiLevelType w:val="hybridMultilevel"/>
    <w:tmpl w:val="FC387E00"/>
    <w:lvl w:ilvl="0" w:tplc="3C7268F2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461E9F"/>
    <w:multiLevelType w:val="hybridMultilevel"/>
    <w:tmpl w:val="FD6251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681667"/>
    <w:multiLevelType w:val="hybridMultilevel"/>
    <w:tmpl w:val="ADD8BF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20"/>
  </w:num>
  <w:num w:numId="4">
    <w:abstractNumId w:val="35"/>
  </w:num>
  <w:num w:numId="5">
    <w:abstractNumId w:val="24"/>
  </w:num>
  <w:num w:numId="6">
    <w:abstractNumId w:val="18"/>
  </w:num>
  <w:num w:numId="7">
    <w:abstractNumId w:val="7"/>
  </w:num>
  <w:num w:numId="8">
    <w:abstractNumId w:val="33"/>
  </w:num>
  <w:num w:numId="9">
    <w:abstractNumId w:val="38"/>
  </w:num>
  <w:num w:numId="10">
    <w:abstractNumId w:val="1"/>
  </w:num>
  <w:num w:numId="11">
    <w:abstractNumId w:val="37"/>
  </w:num>
  <w:num w:numId="12">
    <w:abstractNumId w:val="26"/>
  </w:num>
  <w:num w:numId="13">
    <w:abstractNumId w:val="4"/>
  </w:num>
  <w:num w:numId="14">
    <w:abstractNumId w:val="15"/>
  </w:num>
  <w:num w:numId="15">
    <w:abstractNumId w:val="28"/>
  </w:num>
  <w:num w:numId="16">
    <w:abstractNumId w:val="22"/>
  </w:num>
  <w:num w:numId="17">
    <w:abstractNumId w:val="21"/>
  </w:num>
  <w:num w:numId="18">
    <w:abstractNumId w:val="5"/>
  </w:num>
  <w:num w:numId="19">
    <w:abstractNumId w:val="30"/>
  </w:num>
  <w:num w:numId="20">
    <w:abstractNumId w:val="23"/>
  </w:num>
  <w:num w:numId="21">
    <w:abstractNumId w:val="34"/>
  </w:num>
  <w:num w:numId="22">
    <w:abstractNumId w:val="36"/>
  </w:num>
  <w:num w:numId="23">
    <w:abstractNumId w:val="6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25"/>
  </w:num>
  <w:num w:numId="27">
    <w:abstractNumId w:val="11"/>
  </w:num>
  <w:num w:numId="28">
    <w:abstractNumId w:val="27"/>
  </w:num>
  <w:num w:numId="29">
    <w:abstractNumId w:val="0"/>
  </w:num>
  <w:num w:numId="30">
    <w:abstractNumId w:val="29"/>
  </w:num>
  <w:num w:numId="31">
    <w:abstractNumId w:val="9"/>
  </w:num>
  <w:num w:numId="32">
    <w:abstractNumId w:val="13"/>
  </w:num>
  <w:num w:numId="33">
    <w:abstractNumId w:val="32"/>
  </w:num>
  <w:num w:numId="34">
    <w:abstractNumId w:val="14"/>
  </w:num>
  <w:num w:numId="35">
    <w:abstractNumId w:val="3"/>
  </w:num>
  <w:num w:numId="36">
    <w:abstractNumId w:val="31"/>
  </w:num>
  <w:num w:numId="37">
    <w:abstractNumId w:val="17"/>
  </w:num>
  <w:num w:numId="38">
    <w:abstractNumId w:val="2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7EB"/>
    <w:rsid w:val="00027B53"/>
    <w:rsid w:val="00034A38"/>
    <w:rsid w:val="00051443"/>
    <w:rsid w:val="00056A97"/>
    <w:rsid w:val="000630C1"/>
    <w:rsid w:val="00065F98"/>
    <w:rsid w:val="00067EE0"/>
    <w:rsid w:val="0008289A"/>
    <w:rsid w:val="0009620C"/>
    <w:rsid w:val="000A38B7"/>
    <w:rsid w:val="000B0DF1"/>
    <w:rsid w:val="000B2161"/>
    <w:rsid w:val="000B68CD"/>
    <w:rsid w:val="000C638B"/>
    <w:rsid w:val="000D549E"/>
    <w:rsid w:val="000E2B60"/>
    <w:rsid w:val="00102683"/>
    <w:rsid w:val="00104466"/>
    <w:rsid w:val="00106033"/>
    <w:rsid w:val="001211A1"/>
    <w:rsid w:val="00164B52"/>
    <w:rsid w:val="00166597"/>
    <w:rsid w:val="00170CB6"/>
    <w:rsid w:val="001A50AA"/>
    <w:rsid w:val="001C290B"/>
    <w:rsid w:val="001D00F7"/>
    <w:rsid w:val="001D42AF"/>
    <w:rsid w:val="001D7CBA"/>
    <w:rsid w:val="001E2B21"/>
    <w:rsid w:val="001F35E1"/>
    <w:rsid w:val="0022004F"/>
    <w:rsid w:val="00230BB2"/>
    <w:rsid w:val="00243142"/>
    <w:rsid w:val="00243DBC"/>
    <w:rsid w:val="00244CCA"/>
    <w:rsid w:val="002501D1"/>
    <w:rsid w:val="00267E93"/>
    <w:rsid w:val="002730B3"/>
    <w:rsid w:val="00276A0A"/>
    <w:rsid w:val="002A3495"/>
    <w:rsid w:val="002C24CA"/>
    <w:rsid w:val="002C3820"/>
    <w:rsid w:val="002C77BE"/>
    <w:rsid w:val="002D29C4"/>
    <w:rsid w:val="002D4E81"/>
    <w:rsid w:val="002D4E95"/>
    <w:rsid w:val="002E1DF0"/>
    <w:rsid w:val="002E4CC8"/>
    <w:rsid w:val="002F6804"/>
    <w:rsid w:val="0030093A"/>
    <w:rsid w:val="00302B89"/>
    <w:rsid w:val="00304A19"/>
    <w:rsid w:val="00307E8A"/>
    <w:rsid w:val="00313C3D"/>
    <w:rsid w:val="003166DA"/>
    <w:rsid w:val="003210C2"/>
    <w:rsid w:val="00333EAE"/>
    <w:rsid w:val="00347B4A"/>
    <w:rsid w:val="003754FD"/>
    <w:rsid w:val="003831C2"/>
    <w:rsid w:val="003873B1"/>
    <w:rsid w:val="003A4101"/>
    <w:rsid w:val="003A651C"/>
    <w:rsid w:val="003B6078"/>
    <w:rsid w:val="003C3103"/>
    <w:rsid w:val="003C51B2"/>
    <w:rsid w:val="003C5FA8"/>
    <w:rsid w:val="003D0B1B"/>
    <w:rsid w:val="003F1DE6"/>
    <w:rsid w:val="004051F2"/>
    <w:rsid w:val="00407AAA"/>
    <w:rsid w:val="00411B97"/>
    <w:rsid w:val="0043127A"/>
    <w:rsid w:val="00437EE7"/>
    <w:rsid w:val="00453A7C"/>
    <w:rsid w:val="00456D46"/>
    <w:rsid w:val="00460230"/>
    <w:rsid w:val="00460AB8"/>
    <w:rsid w:val="00465C1B"/>
    <w:rsid w:val="00471703"/>
    <w:rsid w:val="0047767C"/>
    <w:rsid w:val="004779F3"/>
    <w:rsid w:val="0048162B"/>
    <w:rsid w:val="00486B9A"/>
    <w:rsid w:val="00490A59"/>
    <w:rsid w:val="004A035D"/>
    <w:rsid w:val="004A2191"/>
    <w:rsid w:val="004A26D7"/>
    <w:rsid w:val="004A4587"/>
    <w:rsid w:val="004A4DFC"/>
    <w:rsid w:val="004C3BBF"/>
    <w:rsid w:val="004C495B"/>
    <w:rsid w:val="004D0E97"/>
    <w:rsid w:val="004E6379"/>
    <w:rsid w:val="004F2CD6"/>
    <w:rsid w:val="004F5C03"/>
    <w:rsid w:val="0055716B"/>
    <w:rsid w:val="005614AD"/>
    <w:rsid w:val="00566DAB"/>
    <w:rsid w:val="005712D3"/>
    <w:rsid w:val="00586DFD"/>
    <w:rsid w:val="00587499"/>
    <w:rsid w:val="00587CF6"/>
    <w:rsid w:val="00590CB6"/>
    <w:rsid w:val="00591E27"/>
    <w:rsid w:val="005E1049"/>
    <w:rsid w:val="005F49C8"/>
    <w:rsid w:val="005F5274"/>
    <w:rsid w:val="0062185C"/>
    <w:rsid w:val="006340B8"/>
    <w:rsid w:val="006363A1"/>
    <w:rsid w:val="00651F21"/>
    <w:rsid w:val="006911E1"/>
    <w:rsid w:val="006A0CD7"/>
    <w:rsid w:val="006B1062"/>
    <w:rsid w:val="006C698E"/>
    <w:rsid w:val="006D62F1"/>
    <w:rsid w:val="006D7351"/>
    <w:rsid w:val="006E2334"/>
    <w:rsid w:val="006E57CA"/>
    <w:rsid w:val="006F3351"/>
    <w:rsid w:val="006F5026"/>
    <w:rsid w:val="00710BD5"/>
    <w:rsid w:val="007249A8"/>
    <w:rsid w:val="00726C3B"/>
    <w:rsid w:val="00735E6E"/>
    <w:rsid w:val="00740CE6"/>
    <w:rsid w:val="00757204"/>
    <w:rsid w:val="00764E6F"/>
    <w:rsid w:val="00764E95"/>
    <w:rsid w:val="007725CC"/>
    <w:rsid w:val="007742B3"/>
    <w:rsid w:val="00794E95"/>
    <w:rsid w:val="007B1899"/>
    <w:rsid w:val="007E119D"/>
    <w:rsid w:val="007E4690"/>
    <w:rsid w:val="007F5DE8"/>
    <w:rsid w:val="008053E7"/>
    <w:rsid w:val="00817F88"/>
    <w:rsid w:val="00820308"/>
    <w:rsid w:val="00821708"/>
    <w:rsid w:val="00822E31"/>
    <w:rsid w:val="00830E9B"/>
    <w:rsid w:val="00837935"/>
    <w:rsid w:val="008443D8"/>
    <w:rsid w:val="008514B2"/>
    <w:rsid w:val="00862C6E"/>
    <w:rsid w:val="00863681"/>
    <w:rsid w:val="00865033"/>
    <w:rsid w:val="008707BA"/>
    <w:rsid w:val="0089497E"/>
    <w:rsid w:val="008A3658"/>
    <w:rsid w:val="008A6BFB"/>
    <w:rsid w:val="008C5E82"/>
    <w:rsid w:val="008D43B1"/>
    <w:rsid w:val="008E27CF"/>
    <w:rsid w:val="008E49FE"/>
    <w:rsid w:val="008F1508"/>
    <w:rsid w:val="008F3BC9"/>
    <w:rsid w:val="008F79B0"/>
    <w:rsid w:val="00903EC9"/>
    <w:rsid w:val="00916B71"/>
    <w:rsid w:val="00921AB1"/>
    <w:rsid w:val="00927AC0"/>
    <w:rsid w:val="009433A2"/>
    <w:rsid w:val="00947B3C"/>
    <w:rsid w:val="00967F10"/>
    <w:rsid w:val="00987046"/>
    <w:rsid w:val="009A1946"/>
    <w:rsid w:val="009A5198"/>
    <w:rsid w:val="009A7977"/>
    <w:rsid w:val="009B0858"/>
    <w:rsid w:val="009B4823"/>
    <w:rsid w:val="009C2539"/>
    <w:rsid w:val="009C4FDD"/>
    <w:rsid w:val="009D4CCE"/>
    <w:rsid w:val="009E16E8"/>
    <w:rsid w:val="009E31C2"/>
    <w:rsid w:val="009E5187"/>
    <w:rsid w:val="009E54E7"/>
    <w:rsid w:val="00A001A0"/>
    <w:rsid w:val="00A15026"/>
    <w:rsid w:val="00A151DE"/>
    <w:rsid w:val="00A15711"/>
    <w:rsid w:val="00A17E16"/>
    <w:rsid w:val="00A343C4"/>
    <w:rsid w:val="00A43EAE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AD7761"/>
    <w:rsid w:val="00AE2BBB"/>
    <w:rsid w:val="00AE2E95"/>
    <w:rsid w:val="00B1314F"/>
    <w:rsid w:val="00B15619"/>
    <w:rsid w:val="00B32978"/>
    <w:rsid w:val="00B331E3"/>
    <w:rsid w:val="00B34A00"/>
    <w:rsid w:val="00B36414"/>
    <w:rsid w:val="00B40322"/>
    <w:rsid w:val="00B62CC6"/>
    <w:rsid w:val="00B63A71"/>
    <w:rsid w:val="00B67E48"/>
    <w:rsid w:val="00B71517"/>
    <w:rsid w:val="00B956D2"/>
    <w:rsid w:val="00B9747E"/>
    <w:rsid w:val="00BB22DF"/>
    <w:rsid w:val="00BC1B2C"/>
    <w:rsid w:val="00BC6FCB"/>
    <w:rsid w:val="00BD2974"/>
    <w:rsid w:val="00BE1588"/>
    <w:rsid w:val="00BF2FB1"/>
    <w:rsid w:val="00C036C4"/>
    <w:rsid w:val="00C057CF"/>
    <w:rsid w:val="00C059F1"/>
    <w:rsid w:val="00C05A0D"/>
    <w:rsid w:val="00C16A92"/>
    <w:rsid w:val="00C3484E"/>
    <w:rsid w:val="00C660E0"/>
    <w:rsid w:val="00C70525"/>
    <w:rsid w:val="00C82A83"/>
    <w:rsid w:val="00C83B90"/>
    <w:rsid w:val="00C92851"/>
    <w:rsid w:val="00CA227F"/>
    <w:rsid w:val="00CC19DE"/>
    <w:rsid w:val="00CC23C7"/>
    <w:rsid w:val="00CC3555"/>
    <w:rsid w:val="00CC3CFC"/>
    <w:rsid w:val="00D345EB"/>
    <w:rsid w:val="00D35A38"/>
    <w:rsid w:val="00D377B8"/>
    <w:rsid w:val="00D403AD"/>
    <w:rsid w:val="00D46645"/>
    <w:rsid w:val="00D479EA"/>
    <w:rsid w:val="00D778A0"/>
    <w:rsid w:val="00D84321"/>
    <w:rsid w:val="00D942D1"/>
    <w:rsid w:val="00D96F3B"/>
    <w:rsid w:val="00DA3998"/>
    <w:rsid w:val="00DA54E2"/>
    <w:rsid w:val="00DA7A1F"/>
    <w:rsid w:val="00DB7171"/>
    <w:rsid w:val="00DD123B"/>
    <w:rsid w:val="00DD2278"/>
    <w:rsid w:val="00DD2582"/>
    <w:rsid w:val="00DD5336"/>
    <w:rsid w:val="00DD60FA"/>
    <w:rsid w:val="00DF25E7"/>
    <w:rsid w:val="00DF5825"/>
    <w:rsid w:val="00E15BBB"/>
    <w:rsid w:val="00E16E70"/>
    <w:rsid w:val="00E2764D"/>
    <w:rsid w:val="00E42A0E"/>
    <w:rsid w:val="00E42F27"/>
    <w:rsid w:val="00E431B5"/>
    <w:rsid w:val="00E65EF8"/>
    <w:rsid w:val="00E755FA"/>
    <w:rsid w:val="00E80EA1"/>
    <w:rsid w:val="00E81C67"/>
    <w:rsid w:val="00EB22FF"/>
    <w:rsid w:val="00EB51EE"/>
    <w:rsid w:val="00EB5729"/>
    <w:rsid w:val="00EC1E21"/>
    <w:rsid w:val="00EC48D9"/>
    <w:rsid w:val="00ED1F16"/>
    <w:rsid w:val="00EF1FA5"/>
    <w:rsid w:val="00F001EE"/>
    <w:rsid w:val="00F11D8B"/>
    <w:rsid w:val="00F136DC"/>
    <w:rsid w:val="00F35C5F"/>
    <w:rsid w:val="00F41801"/>
    <w:rsid w:val="00F4185C"/>
    <w:rsid w:val="00F45F3C"/>
    <w:rsid w:val="00F61381"/>
    <w:rsid w:val="00F81AC1"/>
    <w:rsid w:val="00F9426F"/>
    <w:rsid w:val="00FB48E9"/>
    <w:rsid w:val="00FC2CDB"/>
    <w:rsid w:val="00FD1D58"/>
    <w:rsid w:val="00FE6B9A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98660"/>
  <w15:docId w15:val="{48992ECB-CA72-41A0-8F9A-3DBEAD69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35E6E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="Times New Roman"/>
      <w:b/>
      <w:bCs/>
      <w:iCs/>
      <w:sz w:val="24"/>
      <w:szCs w:val="24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B40322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735E6E"/>
    <w:rPr>
      <w:rFonts w:ascii="Times New Roman" w:eastAsiaTheme="majorEastAsia" w:hAnsi="Times New Roman" w:cs="Times New Roman"/>
      <w:b/>
      <w:bCs/>
      <w:iCs/>
      <w:sz w:val="24"/>
      <w:szCs w:val="24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B40322"/>
    <w:rPr>
      <w:rFonts w:ascii="Times New Roman" w:eastAsiaTheme="majorEastAsia" w:hAnsi="Times New Roman" w:cs="Times New Roman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07E852-F0D8-410E-A970-634F4BA44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306</Words>
  <Characters>7448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Elvan Y.A.</cp:lastModifiedBy>
  <cp:revision>4</cp:revision>
  <dcterms:created xsi:type="dcterms:W3CDTF">2020-12-01T14:58:00Z</dcterms:created>
  <dcterms:modified xsi:type="dcterms:W3CDTF">2021-01-09T11:47:00Z</dcterms:modified>
</cp:coreProperties>
</file>